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55466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2149162F" wp14:editId="0BE4DC79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639FA1" w14:textId="77777777" w:rsidR="00B1498E" w:rsidRPr="0016700D" w:rsidRDefault="00B1498E" w:rsidP="00B1498E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>
        <w:rPr>
          <w:b/>
          <w:bCs/>
          <w:color w:val="000000"/>
          <w:sz w:val="28"/>
          <w:szCs w:val="28"/>
          <w:lang w:val="tr-TR"/>
        </w:rPr>
        <w:t>UNIVERSITY</w:t>
      </w:r>
    </w:p>
    <w:p w14:paraId="61EF9D68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0768848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1E570268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0B0417DE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37144916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20–2021 FALL SEMESTER</w:t>
      </w:r>
    </w:p>
    <w:p w14:paraId="204495A1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022D03A7" w14:textId="464BE5B2" w:rsidR="00B1498E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</w:t>
      </w:r>
      <w:r w:rsidR="00473F06">
        <w:rPr>
          <w:b/>
          <w:bCs/>
          <w:color w:val="000000"/>
          <w:sz w:val="32"/>
          <w:szCs w:val="32"/>
          <w:lang w:val="tr-TR"/>
        </w:rPr>
        <w:t>4</w:t>
      </w:r>
      <w:r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13F1E00F" w14:textId="0C3F1B5E" w:rsidR="00B1498E" w:rsidRPr="008B67C2" w:rsidRDefault="00B1498E" w:rsidP="00B1498E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r w:rsidR="00473F06">
        <w:rPr>
          <w:b/>
          <w:bCs/>
          <w:color w:val="000000"/>
          <w:sz w:val="32"/>
          <w:szCs w:val="32"/>
          <w:lang w:val="tr-TR"/>
        </w:rPr>
        <w:t xml:space="preserve">GRAPHS, </w:t>
      </w:r>
      <w:r w:rsidR="00650B05">
        <w:rPr>
          <w:b/>
          <w:bCs/>
          <w:color w:val="000000"/>
          <w:sz w:val="32"/>
          <w:szCs w:val="32"/>
          <w:lang w:val="tr-TR"/>
        </w:rPr>
        <w:t xml:space="preserve">GRAPH ALGORITHMS, </w:t>
      </w:r>
      <w:r w:rsidR="00473F06">
        <w:rPr>
          <w:b/>
          <w:bCs/>
          <w:color w:val="000000"/>
          <w:sz w:val="32"/>
          <w:szCs w:val="32"/>
          <w:lang w:val="tr-TR"/>
        </w:rPr>
        <w:t xml:space="preserve">TREES </w:t>
      </w:r>
      <w:proofErr w:type="spellStart"/>
      <w:r w:rsidR="00473F06">
        <w:rPr>
          <w:b/>
          <w:bCs/>
          <w:color w:val="000000"/>
          <w:sz w:val="32"/>
          <w:szCs w:val="32"/>
          <w:lang w:val="tr-TR"/>
        </w:rPr>
        <w:t>and</w:t>
      </w:r>
      <w:proofErr w:type="spellEnd"/>
      <w:r w:rsidR="00473F06">
        <w:rPr>
          <w:b/>
          <w:bCs/>
          <w:color w:val="000000"/>
          <w:sz w:val="32"/>
          <w:szCs w:val="32"/>
          <w:lang w:val="tr-TR"/>
        </w:rPr>
        <w:t xml:space="preserve"> OTHER SUBJECTS</w:t>
      </w:r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412D5061" w14:textId="77777777" w:rsidR="00B1498E" w:rsidRDefault="00B1498E" w:rsidP="00B1498E">
      <w:pPr>
        <w:jc w:val="center"/>
        <w:rPr>
          <w:b/>
          <w:sz w:val="32"/>
          <w:szCs w:val="32"/>
          <w:lang w:val="tr-TR"/>
        </w:rPr>
      </w:pPr>
    </w:p>
    <w:p w14:paraId="02717B2C" w14:textId="77777777" w:rsidR="00B1498E" w:rsidRPr="0016700D" w:rsidRDefault="00B1498E" w:rsidP="00B1498E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 DATE</w:t>
      </w:r>
    </w:p>
    <w:p w14:paraId="568F09F8" w14:textId="57040B2F" w:rsidR="00B1498E" w:rsidRPr="0016700D" w:rsidRDefault="00473F06" w:rsidP="00B1498E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</w:t>
      </w:r>
      <w:r w:rsidR="00B1498E">
        <w:rPr>
          <w:sz w:val="26"/>
          <w:szCs w:val="26"/>
          <w:lang w:val="tr-TR"/>
        </w:rPr>
        <w:t>6</w:t>
      </w:r>
      <w:r w:rsidR="00B1498E" w:rsidRPr="0016700D">
        <w:rPr>
          <w:sz w:val="26"/>
          <w:szCs w:val="26"/>
          <w:lang w:val="tr-TR"/>
        </w:rPr>
        <w:t>/</w:t>
      </w:r>
      <w:r w:rsidR="00B1498E">
        <w:rPr>
          <w:sz w:val="26"/>
          <w:szCs w:val="26"/>
          <w:lang w:val="tr-TR"/>
        </w:rPr>
        <w:t>0</w:t>
      </w:r>
      <w:r>
        <w:rPr>
          <w:sz w:val="26"/>
          <w:szCs w:val="26"/>
          <w:lang w:val="tr-TR"/>
        </w:rPr>
        <w:t>2</w:t>
      </w:r>
      <w:r w:rsidR="00B1498E" w:rsidRPr="0016700D">
        <w:rPr>
          <w:sz w:val="26"/>
          <w:szCs w:val="26"/>
          <w:lang w:val="tr-TR"/>
        </w:rPr>
        <w:t>/</w:t>
      </w:r>
      <w:r w:rsidR="00B1498E">
        <w:rPr>
          <w:sz w:val="26"/>
          <w:szCs w:val="26"/>
          <w:lang w:val="tr-TR"/>
        </w:rPr>
        <w:t>2021</w:t>
      </w:r>
      <w:r>
        <w:rPr>
          <w:sz w:val="26"/>
          <w:szCs w:val="26"/>
          <w:lang w:val="tr-TR"/>
        </w:rPr>
        <w:t xml:space="preserve"> </w:t>
      </w:r>
    </w:p>
    <w:p w14:paraId="487E57C5" w14:textId="77777777" w:rsidR="00B1498E" w:rsidRPr="008B67C2" w:rsidRDefault="00B1498E" w:rsidP="00B1498E">
      <w:pPr>
        <w:jc w:val="center"/>
        <w:rPr>
          <w:b/>
          <w:sz w:val="32"/>
          <w:szCs w:val="32"/>
          <w:lang w:val="tr-TR"/>
        </w:rPr>
      </w:pPr>
    </w:p>
    <w:p w14:paraId="31FA07E5" w14:textId="77777777" w:rsidR="00B1498E" w:rsidRPr="0016700D" w:rsidRDefault="00B1498E" w:rsidP="00B1498E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600DA22C" w14:textId="7C5731BE" w:rsidR="00B1498E" w:rsidRPr="0016700D" w:rsidRDefault="00D54078" w:rsidP="00B1498E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90000043, Ahmet Hakan Demirel</w:t>
      </w:r>
    </w:p>
    <w:p w14:paraId="061364DA" w14:textId="77777777" w:rsidR="00B1498E" w:rsidRDefault="00B1498E" w:rsidP="00B1498E"/>
    <w:p w14:paraId="3110C421" w14:textId="77777777" w:rsidR="00B1498E" w:rsidRDefault="00B1498E" w:rsidP="00B1498E">
      <w:pPr>
        <w:jc w:val="center"/>
      </w:pPr>
    </w:p>
    <w:p w14:paraId="6B410405" w14:textId="77777777" w:rsidR="00B1498E" w:rsidRDefault="00B1498E" w:rsidP="00B1498E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8443272" w14:textId="77777777" w:rsidR="00B1498E" w:rsidRDefault="00B1498E" w:rsidP="00B1498E">
          <w:pPr>
            <w:pStyle w:val="TBal"/>
          </w:pPr>
          <w:r>
            <w:t>İçindekiler</w:t>
          </w:r>
        </w:p>
        <w:p w14:paraId="799DFF9B" w14:textId="5261DF8C" w:rsidR="006357BF" w:rsidRDefault="00B1498E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986201" w:history="1">
            <w:r w:rsidR="006357BF" w:rsidRPr="004D743D">
              <w:rPr>
                <w:rStyle w:val="Kpr"/>
                <w:rFonts w:eastAsia="Calibri"/>
                <w:noProof/>
              </w:rPr>
              <w:t>GRAPHS, GRAPH ALGORITHMS, TREES and OTHER SUBJECTS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01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2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3D63C981" w14:textId="4CE36585" w:rsidR="006357BF" w:rsidRDefault="00645564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02" w:history="1">
            <w:r w:rsidR="006357BF" w:rsidRPr="004D743D">
              <w:rPr>
                <w:rStyle w:val="Kpr"/>
                <w:noProof/>
              </w:rPr>
              <w:t>1. AVL Tree Insertions (drawing), Heap Node Insertion and Removing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02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2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38363ECB" w14:textId="6DC130F8" w:rsidR="006357BF" w:rsidRDefault="00645564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03" w:history="1">
            <w:r w:rsidR="006357BF" w:rsidRPr="004D743D">
              <w:rPr>
                <w:rStyle w:val="Kpr"/>
                <w:noProof/>
              </w:rPr>
              <w:t>2. B-Tree Insertion Method [Alternatives: AVL-Tree Insertion, Red-Black Trees, Huffman Encoding Tree]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03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4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1413BEED" w14:textId="0A505715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04" w:history="1">
            <w:r w:rsidR="006357BF" w:rsidRPr="004D743D">
              <w:rPr>
                <w:rStyle w:val="Kpr"/>
                <w:noProof/>
              </w:rPr>
              <w:t>2.1 Kalemle Yazılan Algoritma Görüntüsü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04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4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54904105" w14:textId="1E5A8A55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05" w:history="1">
            <w:r w:rsidR="006357BF" w:rsidRPr="004D743D">
              <w:rPr>
                <w:rStyle w:val="Kpr"/>
                <w:noProof/>
              </w:rPr>
              <w:t>2.2 Yöntemin (ekleme işleminin) anlatımı / açıklaması / adımları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05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4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3D1B3C20" w14:textId="614EAC6C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06" w:history="1">
            <w:r w:rsidR="006357BF" w:rsidRPr="004D743D">
              <w:rPr>
                <w:rStyle w:val="Kpr"/>
                <w:noProof/>
              </w:rPr>
              <w:t>2.3 Kaynak Kod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06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4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58DE7343" w14:textId="14DB0E42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07" w:history="1">
            <w:r w:rsidR="006357BF" w:rsidRPr="004D743D">
              <w:rPr>
                <w:rStyle w:val="Kpr"/>
                <w:noProof/>
              </w:rPr>
              <w:t>2.4 (İşletim + Test) Ekran Görüntüsü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07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6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68F8B0CC" w14:textId="57A0F1DB" w:rsidR="006357BF" w:rsidRDefault="00645564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08" w:history="1">
            <w:r w:rsidR="006357BF" w:rsidRPr="004D743D">
              <w:rPr>
                <w:rStyle w:val="Kpr"/>
                <w:noProof/>
              </w:rPr>
              <w:t>3. Huffman Encoding Tree Generation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08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6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27A36BAF" w14:textId="316506F6" w:rsidR="006357BF" w:rsidRDefault="00645564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09" w:history="1">
            <w:r w:rsidR="006357BF" w:rsidRPr="004D743D">
              <w:rPr>
                <w:rStyle w:val="Kpr"/>
                <w:noProof/>
              </w:rPr>
              <w:t>4. Graph Algorithms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09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7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4366EFCA" w14:textId="3087880C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0" w:history="1">
            <w:r w:rsidR="006357BF" w:rsidRPr="004D743D">
              <w:rPr>
                <w:rStyle w:val="Kpr"/>
                <w:noProof/>
              </w:rPr>
              <w:t>4.1 Dijkstra’s Shortest Path [Source code + Screenshot for test]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0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7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5F0A02B4" w14:textId="39B7DBEC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1" w:history="1">
            <w:r w:rsidR="006357BF" w:rsidRPr="004D743D">
              <w:rPr>
                <w:rStyle w:val="Kpr"/>
                <w:noProof/>
              </w:rPr>
              <w:t>4.2 Prim’s MST [Source code + Screenshot for test]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1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8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1E16A9EE" w14:textId="14B5BFC7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2" w:history="1">
            <w:r w:rsidR="006357BF" w:rsidRPr="004D743D">
              <w:rPr>
                <w:rStyle w:val="Kpr"/>
                <w:noProof/>
              </w:rPr>
              <w:t>4.3 BFT (Breadth-First Traverse) or DFT (Depth-First Traverse) [Source code + Screenshot for test]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2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9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6681D092" w14:textId="3DF91DBE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3" w:history="1">
            <w:r w:rsidR="006357BF" w:rsidRPr="004D743D">
              <w:rPr>
                <w:rStyle w:val="Kpr"/>
                <w:noProof/>
              </w:rPr>
              <w:t>4.4 Big-O Table (Time Complexities)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3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10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1D2B6B53" w14:textId="5251D3F7" w:rsidR="006357BF" w:rsidRDefault="00645564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4" w:history="1">
            <w:r w:rsidR="006357BF" w:rsidRPr="004D743D">
              <w:rPr>
                <w:rStyle w:val="Kpr"/>
                <w:noProof/>
              </w:rPr>
              <w:t>5. Graph Drawing and Finding Shortest Path in Python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4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10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25C1136A" w14:textId="5A41D027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5" w:history="1">
            <w:r w:rsidR="006357BF" w:rsidRPr="004D743D">
              <w:rPr>
                <w:rStyle w:val="Kpr"/>
                <w:noProof/>
              </w:rPr>
              <w:t>5.1 Graph Drawing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5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10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7B128F30" w14:textId="5A8603A6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6" w:history="1">
            <w:r w:rsidR="006357BF" w:rsidRPr="004D743D">
              <w:rPr>
                <w:rStyle w:val="Kpr"/>
                <w:noProof/>
              </w:rPr>
              <w:t>5.2 Finding Shortest Path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6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11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120C21CC" w14:textId="53BDD3FF" w:rsidR="006357BF" w:rsidRDefault="00645564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7" w:history="1">
            <w:r w:rsidR="006357BF" w:rsidRPr="004D743D">
              <w:rPr>
                <w:rStyle w:val="Kpr"/>
                <w:noProof/>
              </w:rPr>
              <w:t>5.3 Vertex Removing and repeating previous steps (Drawing and Finding SP)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7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12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76793E3C" w14:textId="666CCBFE" w:rsidR="006357BF" w:rsidRDefault="00645564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8" w:history="1">
            <w:r w:rsidR="006357BF" w:rsidRPr="004D743D">
              <w:rPr>
                <w:rStyle w:val="Kpr"/>
                <w:noProof/>
              </w:rPr>
              <w:t>6. Comparison of MST Algorithms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8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12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24558DAB" w14:textId="42F77143" w:rsidR="006357BF" w:rsidRDefault="00645564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19" w:history="1">
            <w:r w:rsidR="006357BF" w:rsidRPr="004D743D">
              <w:rPr>
                <w:rStyle w:val="Kpr"/>
                <w:noProof/>
              </w:rPr>
              <w:t>7. Definitions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19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13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012894FE" w14:textId="67452229" w:rsidR="006357BF" w:rsidRDefault="00645564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2986220" w:history="1">
            <w:r w:rsidR="006357BF" w:rsidRPr="004D743D">
              <w:rPr>
                <w:rStyle w:val="Kpr"/>
                <w:noProof/>
              </w:rPr>
              <w:t>SELF-ASSESSMENT TABLE</w:t>
            </w:r>
            <w:r w:rsidR="006357BF">
              <w:rPr>
                <w:noProof/>
                <w:webHidden/>
              </w:rPr>
              <w:tab/>
            </w:r>
            <w:r w:rsidR="006357BF">
              <w:rPr>
                <w:noProof/>
                <w:webHidden/>
              </w:rPr>
              <w:fldChar w:fldCharType="begin"/>
            </w:r>
            <w:r w:rsidR="006357BF">
              <w:rPr>
                <w:noProof/>
                <w:webHidden/>
              </w:rPr>
              <w:instrText xml:space="preserve"> PAGEREF _Toc62986220 \h </w:instrText>
            </w:r>
            <w:r w:rsidR="006357BF">
              <w:rPr>
                <w:noProof/>
                <w:webHidden/>
              </w:rPr>
            </w:r>
            <w:r w:rsidR="006357BF">
              <w:rPr>
                <w:noProof/>
                <w:webHidden/>
              </w:rPr>
              <w:fldChar w:fldCharType="separate"/>
            </w:r>
            <w:r w:rsidR="005B74EC">
              <w:rPr>
                <w:noProof/>
                <w:webHidden/>
              </w:rPr>
              <w:t>13</w:t>
            </w:r>
            <w:r w:rsidR="006357BF">
              <w:rPr>
                <w:noProof/>
                <w:webHidden/>
              </w:rPr>
              <w:fldChar w:fldCharType="end"/>
            </w:r>
          </w:hyperlink>
        </w:p>
        <w:p w14:paraId="40953478" w14:textId="0CE88CC6" w:rsidR="00B1498E" w:rsidRDefault="00B1498E" w:rsidP="00B1498E">
          <w:r>
            <w:rPr>
              <w:b/>
              <w:bCs/>
            </w:rPr>
            <w:fldChar w:fldCharType="end"/>
          </w:r>
        </w:p>
      </w:sdtContent>
    </w:sdt>
    <w:p w14:paraId="370ABFA7" w14:textId="77777777" w:rsidR="00B1498E" w:rsidRDefault="00B1498E" w:rsidP="00B1498E">
      <w:pPr>
        <w:spacing w:after="160" w:line="259" w:lineRule="auto"/>
      </w:pPr>
      <w:r>
        <w:br w:type="page"/>
      </w:r>
    </w:p>
    <w:p w14:paraId="32673E43" w14:textId="6D6D3318" w:rsidR="00B1498E" w:rsidRDefault="00473F06" w:rsidP="00650B05">
      <w:pPr>
        <w:pStyle w:val="Balk1"/>
        <w:rPr>
          <w:rFonts w:eastAsia="Calibri"/>
        </w:rPr>
      </w:pPr>
      <w:bookmarkStart w:id="0" w:name="_Toc62986201"/>
      <w:r>
        <w:rPr>
          <w:rFonts w:eastAsia="Calibri"/>
        </w:rPr>
        <w:lastRenderedPageBreak/>
        <w:t xml:space="preserve">GRAPHS, </w:t>
      </w:r>
      <w:r w:rsidR="00650B05">
        <w:rPr>
          <w:rFonts w:eastAsia="Calibri"/>
        </w:rPr>
        <w:t xml:space="preserve">GRAPH ALGORITHMS, </w:t>
      </w:r>
      <w:r>
        <w:rPr>
          <w:rFonts w:eastAsia="Calibri"/>
        </w:rPr>
        <w:t>TREES and OTHER SUBJECTS</w:t>
      </w:r>
      <w:bookmarkEnd w:id="0"/>
    </w:p>
    <w:p w14:paraId="63A2D912" w14:textId="726FDFD7" w:rsidR="00473F06" w:rsidRDefault="00473F06" w:rsidP="00650B05">
      <w:pPr>
        <w:pStyle w:val="Balk1"/>
      </w:pPr>
      <w:bookmarkStart w:id="1" w:name="_Toc62986202"/>
      <w:r>
        <w:t>1. AVL Tree Insertions (drawing), Heap Node Insertion and Removing</w:t>
      </w:r>
      <w:bookmarkEnd w:id="1"/>
      <w:r>
        <w:t xml:space="preserve"> </w:t>
      </w:r>
    </w:p>
    <w:p w14:paraId="295B5D17" w14:textId="77777777" w:rsidR="00591EFE" w:rsidRDefault="00591EFE" w:rsidP="00473F06">
      <w:r>
        <w:rPr>
          <w:noProof/>
        </w:rPr>
        <w:drawing>
          <wp:inline distT="0" distB="0" distL="0" distR="0" wp14:anchorId="2BFF1B85" wp14:editId="6E6C63AD">
            <wp:extent cx="5762625" cy="4343400"/>
            <wp:effectExtent l="0" t="0" r="9525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3F06">
        <w:t xml:space="preserve">  </w:t>
      </w:r>
    </w:p>
    <w:p w14:paraId="77FDC089" w14:textId="4F38E22D" w:rsidR="00473F06" w:rsidRDefault="00591EFE" w:rsidP="00473F06">
      <w:r>
        <w:rPr>
          <w:noProof/>
        </w:rPr>
        <w:drawing>
          <wp:inline distT="0" distB="0" distL="0" distR="0" wp14:anchorId="209F2DE1" wp14:editId="6C4A4B0A">
            <wp:extent cx="5762625" cy="3648075"/>
            <wp:effectExtent l="0" t="0" r="9525" b="9525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3F06">
        <w:t xml:space="preserve"> </w:t>
      </w:r>
    </w:p>
    <w:p w14:paraId="5449BBC7" w14:textId="3FA1854C" w:rsidR="00591EFE" w:rsidRDefault="00591EFE" w:rsidP="00473F06">
      <w:r>
        <w:rPr>
          <w:noProof/>
        </w:rPr>
        <w:lastRenderedPageBreak/>
        <w:drawing>
          <wp:inline distT="0" distB="0" distL="0" distR="0" wp14:anchorId="459BC71E" wp14:editId="192D7150">
            <wp:extent cx="5762625" cy="5000625"/>
            <wp:effectExtent l="0" t="0" r="9525" b="9525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38442" w14:textId="533826FE" w:rsidR="00591EFE" w:rsidRDefault="00591EFE" w:rsidP="00473F06">
      <w:r>
        <w:rPr>
          <w:noProof/>
        </w:rPr>
        <w:drawing>
          <wp:inline distT="0" distB="0" distL="0" distR="0" wp14:anchorId="627D53AA" wp14:editId="72B635BA">
            <wp:extent cx="5762625" cy="3657600"/>
            <wp:effectExtent l="0" t="0" r="9525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E0930" w14:textId="30A91577" w:rsidR="00EB52EB" w:rsidRDefault="00473F06" w:rsidP="00650B05">
      <w:pPr>
        <w:pStyle w:val="Balk1"/>
      </w:pPr>
      <w:bookmarkStart w:id="2" w:name="_Toc62986203"/>
      <w:r w:rsidRPr="00650B05">
        <w:rPr>
          <w:rStyle w:val="Balk1Char"/>
        </w:rPr>
        <w:lastRenderedPageBreak/>
        <w:t>2. B-Tree Insertion Method [Alternatives</w:t>
      </w:r>
      <w:r w:rsidR="00EB52EB" w:rsidRPr="00650B05">
        <w:rPr>
          <w:rStyle w:val="Balk1Char"/>
        </w:rPr>
        <w:t>:</w:t>
      </w:r>
      <w:r w:rsidRPr="00650B05">
        <w:rPr>
          <w:rStyle w:val="Balk1Char"/>
        </w:rPr>
        <w:t xml:space="preserve"> AVL-Tree Insertion, Red-Black Trees,</w:t>
      </w:r>
      <w:r>
        <w:t xml:space="preserve"> Huffman Encoding Tree]</w:t>
      </w:r>
      <w:bookmarkEnd w:id="2"/>
      <w:r>
        <w:t xml:space="preserve"> </w:t>
      </w:r>
      <w:r w:rsidR="00EB52EB">
        <w:t xml:space="preserve"> </w:t>
      </w:r>
    </w:p>
    <w:p w14:paraId="6F92EA45" w14:textId="27271443" w:rsidR="00EB52EB" w:rsidRDefault="00EB52EB" w:rsidP="00EB52EB">
      <w:pPr>
        <w:pStyle w:val="Balk2"/>
      </w:pPr>
      <w:bookmarkStart w:id="3" w:name="_Toc62986204"/>
      <w:r>
        <w:t xml:space="preserve">2.1 </w:t>
      </w:r>
      <w:proofErr w:type="spellStart"/>
      <w:r>
        <w:t>Kalemle</w:t>
      </w:r>
      <w:proofErr w:type="spellEnd"/>
      <w:r>
        <w:t xml:space="preserve"> </w:t>
      </w:r>
      <w:proofErr w:type="spellStart"/>
      <w:r w:rsidR="00421B86">
        <w:t>Yazılan</w:t>
      </w:r>
      <w:proofErr w:type="spellEnd"/>
      <w:r>
        <w:t xml:space="preserve"> </w:t>
      </w:r>
      <w:proofErr w:type="spellStart"/>
      <w:r w:rsidR="00421B86">
        <w:t>A</w:t>
      </w:r>
      <w:r>
        <w:t>lgoritma</w:t>
      </w:r>
      <w:proofErr w:type="spellEnd"/>
      <w:r>
        <w:t xml:space="preserve"> </w:t>
      </w:r>
      <w:proofErr w:type="spellStart"/>
      <w:r w:rsidR="00421B86">
        <w:t>G</w:t>
      </w:r>
      <w:r>
        <w:t>örüntüsü</w:t>
      </w:r>
      <w:bookmarkEnd w:id="3"/>
      <w:proofErr w:type="spellEnd"/>
    </w:p>
    <w:p w14:paraId="5353E51F" w14:textId="36256964" w:rsidR="00EB52EB" w:rsidRDefault="00EB52EB" w:rsidP="00EB52EB">
      <w:pPr>
        <w:pStyle w:val="Balk2"/>
      </w:pPr>
      <w:bookmarkStart w:id="4" w:name="_Toc62986205"/>
      <w:r>
        <w:t xml:space="preserve">2.2 </w:t>
      </w:r>
      <w:proofErr w:type="spellStart"/>
      <w:r>
        <w:t>Yöntemin</w:t>
      </w:r>
      <w:proofErr w:type="spellEnd"/>
      <w:r>
        <w:t xml:space="preserve"> (</w:t>
      </w:r>
      <w:proofErr w:type="spellStart"/>
      <w:r>
        <w:t>ekleme</w:t>
      </w:r>
      <w:proofErr w:type="spellEnd"/>
      <w:r>
        <w:t xml:space="preserve"> </w:t>
      </w:r>
      <w:proofErr w:type="spellStart"/>
      <w:r>
        <w:t>işleminin</w:t>
      </w:r>
      <w:proofErr w:type="spellEnd"/>
      <w:r>
        <w:t xml:space="preserve">) </w:t>
      </w:r>
      <w:proofErr w:type="spellStart"/>
      <w:r>
        <w:t>anlatımı</w:t>
      </w:r>
      <w:proofErr w:type="spellEnd"/>
      <w:r>
        <w:t xml:space="preserve"> / </w:t>
      </w:r>
      <w:proofErr w:type="spellStart"/>
      <w:r>
        <w:t>açıklaması</w:t>
      </w:r>
      <w:proofErr w:type="spellEnd"/>
      <w:r>
        <w:t xml:space="preserve"> / </w:t>
      </w:r>
      <w:proofErr w:type="spellStart"/>
      <w:r>
        <w:t>adımları</w:t>
      </w:r>
      <w:bookmarkEnd w:id="4"/>
      <w:proofErr w:type="spellEnd"/>
    </w:p>
    <w:p w14:paraId="7412FF9B" w14:textId="3B671B17" w:rsidR="00EB52EB" w:rsidRDefault="00EB52EB" w:rsidP="00EB52EB">
      <w:pPr>
        <w:pStyle w:val="Balk2"/>
      </w:pPr>
      <w:bookmarkStart w:id="5" w:name="_Toc62986206"/>
      <w:r>
        <w:t xml:space="preserve">2.3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5"/>
      <w:proofErr w:type="spellEnd"/>
    </w:p>
    <w:p w14:paraId="0962D258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Node</w:t>
      </w:r>
      <w:proofErr w:type="spellEnd"/>
    </w:p>
    <w:p w14:paraId="2F2C418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4FDAA8ED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28F7C3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59DA36D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B9344B8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)</w:t>
      </w:r>
    </w:p>
    <w:p w14:paraId="4BC0228E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4FA8804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d;</w:t>
      </w:r>
    </w:p>
    <w:p w14:paraId="3A40C08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1;</w:t>
      </w:r>
    </w:p>
    <w:p w14:paraId="61276C1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06A6EC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4E2943AD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AVLTree</w:t>
      </w:r>
      <w:proofErr w:type="spellEnd"/>
    </w:p>
    <w:p w14:paraId="20162D33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0DD0BFD8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C5C6B6E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oo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0922A03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26280C5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Ağacın yüksekliğini bulmak için kullandığımız fonksiyon</w:t>
      </w:r>
    </w:p>
    <w:p w14:paraId="37F2CA94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)</w:t>
      </w:r>
    </w:p>
    <w:p w14:paraId="78524E6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896BFEE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N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A4DC05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0;</w:t>
      </w:r>
    </w:p>
    <w:p w14:paraId="33D889E5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52EEA3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.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3DAFEAA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368A7AF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0F5BBF1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İki sayının maksimumunu bulma fonksiyonu</w:t>
      </w:r>
    </w:p>
    <w:p w14:paraId="0E37DE73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)</w:t>
      </w:r>
    </w:p>
    <w:p w14:paraId="105DA9B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4446CFA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a &gt; b) ? a : b;</w:t>
      </w:r>
    </w:p>
    <w:p w14:paraId="0015A61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990756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5F3BB3F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Kökü y olan ağacı sağa döndürme fonksiyonu</w:t>
      </w:r>
    </w:p>
    <w:p w14:paraId="4263190F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ightRot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)</w:t>
      </w:r>
    </w:p>
    <w:p w14:paraId="6EC51EA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B34D99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x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58C13E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2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9E45889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82574E2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6001D858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y;</w:t>
      </w:r>
    </w:p>
    <w:p w14:paraId="41D5846E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T2;</w:t>
      </w:r>
    </w:p>
    <w:p w14:paraId="37464F58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F5EC594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Yükseklikleri güncelliyoruz</w:t>
      </w:r>
    </w:p>
    <w:p w14:paraId="11CE73BE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383B039C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 + 1;</w:t>
      </w:r>
    </w:p>
    <w:p w14:paraId="4B064B5E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4B862ADE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 + 1;</w:t>
      </w:r>
    </w:p>
    <w:p w14:paraId="752758B1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1827A89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Yeni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rootu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returnledik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.</w:t>
      </w:r>
    </w:p>
    <w:p w14:paraId="05A3938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x;</w:t>
      </w:r>
    </w:p>
    <w:p w14:paraId="6F5FF0B2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EA1C0A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E68951F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Kökü x olan ağacı sola döndürme fonksiyonu</w:t>
      </w:r>
    </w:p>
    <w:p w14:paraId="7D2D808D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eftRot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x)</w:t>
      </w:r>
    </w:p>
    <w:p w14:paraId="55A9AD9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{</w:t>
      </w:r>
    </w:p>
    <w:p w14:paraId="69744F64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E16A69E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2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602B578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</w:t>
      </w:r>
    </w:p>
    <w:p w14:paraId="20F88DA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x;</w:t>
      </w:r>
    </w:p>
    <w:p w14:paraId="7A5FA12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T2;</w:t>
      </w:r>
    </w:p>
    <w:p w14:paraId="41B537D2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02B3C0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75AB5A25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x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 + 1;</w:t>
      </w:r>
    </w:p>
    <w:p w14:paraId="49AE29B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3983171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 + 1;</w:t>
      </w:r>
    </w:p>
    <w:p w14:paraId="75199D6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2B76BC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y;</w:t>
      </w:r>
    </w:p>
    <w:p w14:paraId="01AE8D89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07864F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5C600F1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Balanc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faktörü alma fonksiyonu</w:t>
      </w:r>
    </w:p>
    <w:p w14:paraId="581F0AA5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t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)</w:t>
      </w:r>
    </w:p>
    <w:p w14:paraId="39E847C4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F15EC4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N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716B4A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0;</w:t>
      </w:r>
    </w:p>
    <w:p w14:paraId="2D1DB92C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8559789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 -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6A358B5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38EEDD9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D476C5C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nsert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814C6B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017096F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ED1A358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BST'y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normal bir şekilde yerleştirme yapıyor.</w:t>
      </w:r>
    </w:p>
    <w:p w14:paraId="3B742D6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72FE985D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2C2820B9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A7C134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4FC5BDE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insert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05D1BA9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EFAC4DD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insert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55F1B0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Yinelenen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keyler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izin vermiyor. </w:t>
      </w:r>
    </w:p>
    <w:p w14:paraId="6C9D452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872B225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32932A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At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node'ni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yüksekliği güncelleniyor.</w:t>
      </w:r>
    </w:p>
    <w:p w14:paraId="2E88D1CA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1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51E4F0CC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h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56F6A7B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F8CD6A5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t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913568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5EA4F2F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left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8EC7A05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ightRot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311D149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2D968B3A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-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right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3680245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eftRot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82BCE82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</w:t>
      </w:r>
    </w:p>
    <w:p w14:paraId="539E28F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left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75968077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9CB5549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eftRot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8939554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ightRot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0D4A01D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80F6842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21F58C8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-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right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79DE253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F0052AF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ightRot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A70D6D1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eftRot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5EE0890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7CB40BA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B7ECCD3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A84AFC3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F57C872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eOr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75B199F3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96BE5A1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!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7B55301F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E23FEEA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5F70EFB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eOr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20680F6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eOr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ode.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E8E25AD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E481C2F" w14:textId="77777777" w:rsidR="00F445B4" w:rsidRDefault="00F445B4" w:rsidP="00F445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14E7EEB" w14:textId="2F6E3C13" w:rsidR="00D54078" w:rsidRPr="00D54078" w:rsidRDefault="00F445B4" w:rsidP="00F445B4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20425DFD" w14:textId="03633EDC" w:rsidR="00EB52EB" w:rsidRDefault="00EB52EB" w:rsidP="00EB52EB">
      <w:pPr>
        <w:pStyle w:val="Balk2"/>
      </w:pPr>
      <w:bookmarkStart w:id="6" w:name="_Toc62986207"/>
      <w:r>
        <w:t>2.4 (</w:t>
      </w:r>
      <w:proofErr w:type="spellStart"/>
      <w:r>
        <w:t>İşletim</w:t>
      </w:r>
      <w:proofErr w:type="spellEnd"/>
      <w:r>
        <w:t xml:space="preserve"> + Test)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sü</w:t>
      </w:r>
      <w:bookmarkEnd w:id="6"/>
      <w:proofErr w:type="spellEnd"/>
      <w:r>
        <w:t xml:space="preserve"> </w:t>
      </w:r>
    </w:p>
    <w:p w14:paraId="6FF36AEF" w14:textId="7A6273D9" w:rsidR="00EB52EB" w:rsidRPr="00F445B4" w:rsidRDefault="00F445B4" w:rsidP="00F445B4">
      <w:r>
        <w:rPr>
          <w:noProof/>
        </w:rPr>
        <w:drawing>
          <wp:inline distT="0" distB="0" distL="0" distR="0" wp14:anchorId="73FD4FCD" wp14:editId="392B9607">
            <wp:extent cx="4705350" cy="257175"/>
            <wp:effectExtent l="0" t="0" r="0" b="9525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16D22" w14:textId="739122FF" w:rsidR="00EB52EB" w:rsidRDefault="00EB52EB" w:rsidP="00650B05">
      <w:pPr>
        <w:pStyle w:val="Balk1"/>
      </w:pPr>
      <w:bookmarkStart w:id="7" w:name="_Toc62986208"/>
      <w:r>
        <w:t>3. Huffman Encoding Tree Generation</w:t>
      </w:r>
      <w:bookmarkEnd w:id="7"/>
    </w:p>
    <w:p w14:paraId="7179C74C" w14:textId="783E14CC" w:rsidR="00EB52EB" w:rsidRDefault="00BD7BC2" w:rsidP="00B1498E">
      <w:r>
        <w:rPr>
          <w:noProof/>
        </w:rPr>
        <w:drawing>
          <wp:inline distT="0" distB="0" distL="0" distR="0" wp14:anchorId="60A98413" wp14:editId="2CDEB592">
            <wp:extent cx="4090516" cy="2657475"/>
            <wp:effectExtent l="0" t="0" r="5715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011" cy="2663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0C17C" w14:textId="5BEE1E43" w:rsidR="00BD7BC2" w:rsidRDefault="00BD7BC2" w:rsidP="00B1498E">
      <w:r>
        <w:rPr>
          <w:noProof/>
        </w:rPr>
        <w:drawing>
          <wp:inline distT="0" distB="0" distL="0" distR="0" wp14:anchorId="5CE73537" wp14:editId="6225B719">
            <wp:extent cx="4136603" cy="3028950"/>
            <wp:effectExtent l="0" t="0" r="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677" cy="3038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BC48F" w14:textId="79A7C431" w:rsidR="00BD7BC2" w:rsidRDefault="00BD7BC2" w:rsidP="00B1498E">
      <w:r>
        <w:rPr>
          <w:noProof/>
        </w:rPr>
        <w:lastRenderedPageBreak/>
        <w:drawing>
          <wp:inline distT="0" distB="0" distL="0" distR="0" wp14:anchorId="42B44BF2" wp14:editId="34A00334">
            <wp:extent cx="4448175" cy="2600325"/>
            <wp:effectExtent l="0" t="0" r="9525" b="9525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57022" w14:textId="1D0DFE08" w:rsidR="00421B86" w:rsidRDefault="00EB52EB" w:rsidP="00BD7BC2">
      <w:pPr>
        <w:pStyle w:val="Balk1"/>
      </w:pPr>
      <w:bookmarkStart w:id="8" w:name="_Toc62986209"/>
      <w:r>
        <w:t>4. Graph Algorithms</w:t>
      </w:r>
      <w:bookmarkEnd w:id="8"/>
      <w:r>
        <w:t xml:space="preserve"> </w:t>
      </w:r>
    </w:p>
    <w:p w14:paraId="019FB522" w14:textId="46624AB3" w:rsidR="00B1498E" w:rsidRDefault="00421B86" w:rsidP="00421B86">
      <w:pPr>
        <w:pStyle w:val="Balk2"/>
      </w:pPr>
      <w:bookmarkStart w:id="9" w:name="_Toc62986210"/>
      <w:r>
        <w:t>4.1 Dijkstra’s Shortest Path [Source code + Screenshot for test]</w:t>
      </w:r>
      <w:bookmarkEnd w:id="9"/>
    </w:p>
    <w:p w14:paraId="1D5D29E6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GFG</w:t>
      </w:r>
    </w:p>
    <w:p w14:paraId="1A1D2AEF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6C04C626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 = 9;</w:t>
      </w:r>
    </w:p>
    <w:p w14:paraId="0E3289E8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Dist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</w:t>
      </w:r>
    </w:p>
    <w:p w14:paraId="43E1448D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p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40FA2B3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6E17FD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3F1907B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_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05407576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4E6DAE1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 = 0; v &lt; V; v++)</w:t>
      </w:r>
    </w:p>
    <w:p w14:paraId="7767A740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p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v]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v]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E88475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D250568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;</w:t>
      </w:r>
    </w:p>
    <w:p w14:paraId="004D40D9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_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v;</w:t>
      </w:r>
    </w:p>
    <w:p w14:paraId="2EBD850C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37A5EA63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31DB5B3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_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5D076C8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969C015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8FAAEE9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ntSolu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414ECD9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1CF104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Vertex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\t\t Kaynaktan "</w:t>
      </w:r>
    </w:p>
    <w:p w14:paraId="1FAF7C23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Uzaklık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A39FB1F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V; i++)</w:t>
      </w:r>
    </w:p>
    <w:p w14:paraId="0D6394C7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i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\t\t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04F58D4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F0FA23E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5D00D9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jkstr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,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r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9A58D35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F26E4B3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;</w:t>
      </w:r>
    </w:p>
    <w:p w14:paraId="22207495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2252B87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p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;</w:t>
      </w:r>
    </w:p>
    <w:p w14:paraId="7703CB1B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793CEAE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V; i++)</w:t>
      </w:r>
    </w:p>
    <w:p w14:paraId="2C6CDD6D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7776DDF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BBEE498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p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5547A3B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4E1E93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9BC131B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r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 = 0;</w:t>
      </w:r>
    </w:p>
    <w:p w14:paraId="4F35DAE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01AF567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V - 1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)</w:t>
      </w:r>
    </w:p>
    <w:p w14:paraId="05456071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191715E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u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Dist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p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3B70454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p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u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F2DFAE9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 = 0; v &lt; V; v++)</w:t>
      </w:r>
    </w:p>
    <w:p w14:paraId="11FF81CE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p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v]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u, v] != 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u] !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u]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u, v]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)</w:t>
      </w:r>
    </w:p>
    <w:p w14:paraId="1223886A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v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u]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u, v];</w:t>
      </w:r>
    </w:p>
    <w:p w14:paraId="78351668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7A9940F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ntSolu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FA1DC17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3D88ABF" w14:textId="77B82813" w:rsidR="00D54078" w:rsidRDefault="00D54078" w:rsidP="00D54078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6EE665E6" w14:textId="7C0C7814" w:rsidR="00D54078" w:rsidRPr="00D54078" w:rsidRDefault="00D54078" w:rsidP="00D54078">
      <w:r>
        <w:rPr>
          <w:rFonts w:ascii="Consolas" w:hAnsi="Consolas" w:cs="Consolas"/>
          <w:noProof/>
          <w:color w:val="000000"/>
          <w:sz w:val="19"/>
          <w:szCs w:val="19"/>
          <w:lang w:val="tr-TR" w:bidi="ar-SA"/>
        </w:rPr>
        <w:drawing>
          <wp:inline distT="0" distB="0" distL="0" distR="0" wp14:anchorId="2E240474" wp14:editId="739D7E8A">
            <wp:extent cx="4714875" cy="1666875"/>
            <wp:effectExtent l="0" t="0" r="9525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6594E" w14:textId="05679287" w:rsidR="00421B86" w:rsidRDefault="00421B86" w:rsidP="00421B86">
      <w:pPr>
        <w:pStyle w:val="Balk2"/>
      </w:pPr>
      <w:bookmarkStart w:id="10" w:name="_Toc62986211"/>
      <w:r>
        <w:t>4.2 Prim’s MST [Source code + Screenshot for test]</w:t>
      </w:r>
      <w:bookmarkEnd w:id="10"/>
    </w:p>
    <w:p w14:paraId="7BA6426A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MST</w:t>
      </w:r>
    </w:p>
    <w:p w14:paraId="344EC82E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4D62674C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 = 5;</w:t>
      </w:r>
    </w:p>
    <w:p w14:paraId="5321BF9A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s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0C04D7D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C698661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7552C7F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_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19990EAF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FD4FD8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 = 0; v &lt; V; v++)</w:t>
      </w:r>
    </w:p>
    <w:p w14:paraId="490E24F7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s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v]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v]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EACEF2C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0B6043DA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;</w:t>
      </w:r>
    </w:p>
    <w:p w14:paraId="0717C60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_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v;</w:t>
      </w:r>
    </w:p>
    <w:p w14:paraId="3613FCF7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37DC5916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B52742A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_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53F3A90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5B66ED8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ntM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ar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,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2C727B6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D4B69C1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enar 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tWei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124D586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1; i &lt; V; i++)</w:t>
      </w:r>
    </w:p>
    <w:p w14:paraId="1D20494D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ar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-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i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t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ar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]);</w:t>
      </w:r>
    </w:p>
    <w:p w14:paraId="7AA8DDB8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B4ED860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mM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,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ACFB084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CB3A964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ar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;</w:t>
      </w:r>
    </w:p>
    <w:p w14:paraId="437661AE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;</w:t>
      </w:r>
    </w:p>
    <w:p w14:paraId="2F8E2FE5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s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;</w:t>
      </w:r>
    </w:p>
    <w:p w14:paraId="7CD03C4E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BA66D8D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V; i++)</w:t>
      </w:r>
    </w:p>
    <w:p w14:paraId="1AC5A5BF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B745CF7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A1F3BA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s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B3F8FC5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}</w:t>
      </w:r>
    </w:p>
    <w:p w14:paraId="207B2AD8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02775BD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0] = 0;</w:t>
      </w:r>
    </w:p>
    <w:p w14:paraId="74DCA24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ar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0] = -1;</w:t>
      </w:r>
    </w:p>
    <w:p w14:paraId="4F49AC92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86E3AC6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V - 1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)</w:t>
      </w:r>
    </w:p>
    <w:p w14:paraId="17D1A0B0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00E42D9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u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s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E27608A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s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u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</w:t>
      </w:r>
    </w:p>
    <w:p w14:paraId="67AF6293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 = 0; v &lt; V; v++)</w:t>
      </w:r>
    </w:p>
    <w:p w14:paraId="4E659671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u, v] != 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s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v] =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alse</w:t>
      </w:r>
      <w:proofErr w:type="spellEnd"/>
    </w:p>
    <w:p w14:paraId="2A493C40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u, v]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)</w:t>
      </w:r>
    </w:p>
    <w:p w14:paraId="56993CDD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4FC0CD6A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ar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 = u;</w:t>
      </w:r>
    </w:p>
    <w:p w14:paraId="32954143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v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u, v];</w:t>
      </w:r>
    </w:p>
    <w:p w14:paraId="22F57471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3D80E95E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5859E95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ntM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ar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2216F07" w14:textId="77777777" w:rsidR="00D54078" w:rsidRDefault="00D54078" w:rsidP="00D540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16CF0E0" w14:textId="17882354" w:rsidR="00D54078" w:rsidRDefault="00D54078" w:rsidP="00D54078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5CC01898" w14:textId="5922BCF9" w:rsidR="00D54078" w:rsidRPr="00D54078" w:rsidRDefault="00D54078" w:rsidP="00D54078">
      <w:r>
        <w:rPr>
          <w:rFonts w:ascii="Consolas" w:hAnsi="Consolas" w:cs="Consolas"/>
          <w:noProof/>
          <w:color w:val="000000"/>
          <w:sz w:val="19"/>
          <w:szCs w:val="19"/>
          <w:lang w:val="tr-TR" w:bidi="ar-SA"/>
        </w:rPr>
        <w:drawing>
          <wp:inline distT="0" distB="0" distL="0" distR="0" wp14:anchorId="3024514D" wp14:editId="5EDCD6A1">
            <wp:extent cx="4724400" cy="9144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F9734" w14:textId="1FE56766" w:rsidR="00421B86" w:rsidRDefault="00421B86" w:rsidP="00421B86">
      <w:pPr>
        <w:pStyle w:val="Balk2"/>
      </w:pPr>
      <w:bookmarkStart w:id="11" w:name="_Toc62986212"/>
      <w:r>
        <w:t xml:space="preserve">4.3 </w:t>
      </w:r>
      <w:r w:rsidRPr="00421B86">
        <w:t xml:space="preserve">BFT (Breadth-First Traverse) or DFT (Depth-First Traverse) </w:t>
      </w:r>
      <w:r>
        <w:t>[Source code + Screenshot for test]</w:t>
      </w:r>
      <w:bookmarkEnd w:id="11"/>
    </w:p>
    <w:p w14:paraId="13BCAF4E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Graph</w:t>
      </w:r>
      <w:proofErr w:type="spellEnd"/>
    </w:p>
    <w:p w14:paraId="489E0E7D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729EB25D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_V;</w:t>
      </w:r>
    </w:p>
    <w:p w14:paraId="4D2D9BA3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nked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[] 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9B88DCF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82536FB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Grap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)</w:t>
      </w:r>
    </w:p>
    <w:p w14:paraId="76BB33E4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6C2A393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nked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[V];</w:t>
      </w:r>
    </w:p>
    <w:p w14:paraId="7409E7AF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j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3B0A2800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FAD528F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nked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0744E12A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87EB7FC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_V = V;</w:t>
      </w:r>
    </w:p>
    <w:p w14:paraId="30653370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57310F3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dEd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w)</w:t>
      </w:r>
    </w:p>
    <w:p w14:paraId="1A5E1C23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76A26BC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v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dLa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w);</w:t>
      </w:r>
    </w:p>
    <w:p w14:paraId="2E5CC0BB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75A95E2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934D1AD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FS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)</w:t>
      </w:r>
    </w:p>
    <w:p w14:paraId="6A5C93C4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C9DAFB3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isit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_V];</w:t>
      </w:r>
    </w:p>
    <w:p w14:paraId="486A5CA3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_V; i++)</w:t>
      </w:r>
    </w:p>
    <w:p w14:paraId="3370C7BC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isit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8AB4E11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EDEA2B1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nked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nked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2E1422D7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isit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s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58950F8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FF42325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AddLa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s);</w:t>
      </w:r>
    </w:p>
    <w:p w14:paraId="23F50F3F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B569E56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</w:t>
      </w:r>
    </w:p>
    <w:p w14:paraId="1504F06F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{</w:t>
      </w:r>
    </w:p>
    <w:p w14:paraId="798885B9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s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Fir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057EFB47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s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37A8A03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RemoveFir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3F0D9046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6649896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nked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dj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s];</w:t>
      </w:r>
    </w:p>
    <w:p w14:paraId="5C3E6D16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1EBC07A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var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C440035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47C8BCB5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isit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)</w:t>
      </w:r>
    </w:p>
    <w:p w14:paraId="7AFC4238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3A854FB6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isit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74FCC37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AddLa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B5A1E51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0B49D615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2AA69023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2F46482" w14:textId="77777777" w:rsidR="00F71F36" w:rsidRDefault="00F71F36" w:rsidP="00F71F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0A08C335" w14:textId="3A53AFFF" w:rsidR="00F71F36" w:rsidRDefault="00F71F36" w:rsidP="00F71F36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3793A9C5" w14:textId="004366A4" w:rsidR="00F71F36" w:rsidRPr="00F71F36" w:rsidRDefault="00F71F36" w:rsidP="00F71F36">
      <w:r>
        <w:rPr>
          <w:rFonts w:ascii="Consolas" w:hAnsi="Consolas" w:cs="Consolas"/>
          <w:noProof/>
          <w:color w:val="000000"/>
          <w:sz w:val="19"/>
          <w:szCs w:val="19"/>
          <w:lang w:val="tr-TR" w:bidi="ar-SA"/>
        </w:rPr>
        <w:drawing>
          <wp:inline distT="0" distB="0" distL="0" distR="0" wp14:anchorId="2FA9864C" wp14:editId="0654DA32">
            <wp:extent cx="4686300" cy="695325"/>
            <wp:effectExtent l="0" t="0" r="0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63761" w14:textId="195281B3" w:rsidR="00132BB7" w:rsidRPr="00132BB7" w:rsidRDefault="00132BB7" w:rsidP="006357BF">
      <w:pPr>
        <w:pStyle w:val="Balk2"/>
      </w:pPr>
      <w:bookmarkStart w:id="12" w:name="_Toc62986213"/>
      <w:r w:rsidRPr="00132BB7">
        <w:t>4.4 Big-O Table (Time Complexities)</w:t>
      </w:r>
      <w:bookmarkEnd w:id="12"/>
    </w:p>
    <w:tbl>
      <w:tblPr>
        <w:tblStyle w:val="TabloKlavuzu"/>
        <w:tblW w:w="0" w:type="auto"/>
        <w:tblInd w:w="534" w:type="dxa"/>
        <w:tblLook w:val="04A0" w:firstRow="1" w:lastRow="0" w:firstColumn="1" w:lastColumn="0" w:noHBand="0" w:noVBand="1"/>
      </w:tblPr>
      <w:tblGrid>
        <w:gridCol w:w="2722"/>
        <w:gridCol w:w="1559"/>
        <w:gridCol w:w="1276"/>
        <w:gridCol w:w="845"/>
        <w:gridCol w:w="1708"/>
      </w:tblGrid>
      <w:tr w:rsidR="00132BB7" w14:paraId="1B5A02E4" w14:textId="77777777" w:rsidTr="00F834F6">
        <w:tc>
          <w:tcPr>
            <w:tcW w:w="2722" w:type="dxa"/>
          </w:tcPr>
          <w:p w14:paraId="1BD2E2C1" w14:textId="77777777" w:rsidR="00132BB7" w:rsidRDefault="00132BB7" w:rsidP="00F834F6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0451D085" w14:textId="77777777" w:rsidR="00132BB7" w:rsidRDefault="00132BB7" w:rsidP="00F834F6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D76EC">
              <w:rPr>
                <w:rFonts w:ascii="Times New Roman" w:hAnsi="Times New Roman" w:cs="Times New Roman"/>
                <w:b/>
              </w:rPr>
              <w:t>Dijkstra’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SP</w:t>
            </w:r>
          </w:p>
        </w:tc>
        <w:tc>
          <w:tcPr>
            <w:tcW w:w="1276" w:type="dxa"/>
          </w:tcPr>
          <w:p w14:paraId="51B93FF4" w14:textId="77777777" w:rsidR="00132BB7" w:rsidRDefault="00132BB7" w:rsidP="00F834F6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D7955">
              <w:rPr>
                <w:rFonts w:ascii="Times New Roman" w:hAnsi="Times New Roman" w:cs="Times New Roman"/>
              </w:rPr>
              <w:t>Prim’s</w:t>
            </w:r>
            <w:proofErr w:type="spellEnd"/>
            <w:r w:rsidRPr="00BD7955">
              <w:rPr>
                <w:rFonts w:ascii="Times New Roman" w:hAnsi="Times New Roman" w:cs="Times New Roman"/>
              </w:rPr>
              <w:t xml:space="preserve"> MST</w:t>
            </w:r>
          </w:p>
        </w:tc>
        <w:tc>
          <w:tcPr>
            <w:tcW w:w="708" w:type="dxa"/>
          </w:tcPr>
          <w:p w14:paraId="4AD751FA" w14:textId="77777777" w:rsidR="00132BB7" w:rsidRDefault="00132BB7" w:rsidP="00F834F6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 w:rsidRPr="00BD7955">
              <w:rPr>
                <w:rFonts w:ascii="Times New Roman" w:hAnsi="Times New Roman" w:cs="Times New Roman"/>
              </w:rPr>
              <w:t>BF</w:t>
            </w:r>
            <w:r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708" w:type="dxa"/>
          </w:tcPr>
          <w:p w14:paraId="4170B199" w14:textId="77777777" w:rsidR="00132BB7" w:rsidRPr="00D40B45" w:rsidRDefault="00132BB7" w:rsidP="00F834F6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D40B45">
              <w:rPr>
                <w:rFonts w:ascii="Times New Roman" w:hAnsi="Times New Roman" w:cs="Times New Roman"/>
                <w:b/>
              </w:rPr>
              <w:t>Heap</w:t>
            </w:r>
            <w:proofErr w:type="spellEnd"/>
            <w:r w:rsidRPr="00D40B4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D40B45">
              <w:rPr>
                <w:rFonts w:ascii="Times New Roman" w:hAnsi="Times New Roman" w:cs="Times New Roman"/>
                <w:b/>
              </w:rPr>
              <w:t>Insertion</w:t>
            </w:r>
            <w:proofErr w:type="spellEnd"/>
          </w:p>
        </w:tc>
      </w:tr>
      <w:tr w:rsidR="00132BB7" w14:paraId="4A4D1E55" w14:textId="77777777" w:rsidTr="00F834F6">
        <w:tc>
          <w:tcPr>
            <w:tcW w:w="2722" w:type="dxa"/>
          </w:tcPr>
          <w:p w14:paraId="672DA32B" w14:textId="77777777" w:rsidR="00132BB7" w:rsidRDefault="00132BB7" w:rsidP="00F834F6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E0397A">
              <w:rPr>
                <w:rFonts w:ascii="Times New Roman" w:hAnsi="Times New Roman" w:cs="Times New Roman"/>
                <w:b/>
                <w:bCs/>
              </w:rPr>
              <w:t>Big</w:t>
            </w:r>
            <w:proofErr w:type="spellEnd"/>
            <w:r w:rsidRPr="00E0397A">
              <w:rPr>
                <w:rFonts w:ascii="Times New Roman" w:hAnsi="Times New Roman" w:cs="Times New Roman"/>
                <w:b/>
                <w:bCs/>
              </w:rPr>
              <w:t>-O</w:t>
            </w:r>
            <w:r>
              <w:rPr>
                <w:rFonts w:ascii="Times New Roman" w:hAnsi="Times New Roman" w:cs="Times New Roman"/>
              </w:rPr>
              <w:t xml:space="preserve"> (Zaman Karmaşıklığı</w:t>
            </w:r>
          </w:p>
          <w:p w14:paraId="5CD98741" w14:textId="77777777" w:rsidR="00132BB7" w:rsidRDefault="00132BB7" w:rsidP="00F834F6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ig</w:t>
            </w:r>
            <w:proofErr w:type="spellEnd"/>
            <w:r>
              <w:rPr>
                <w:rFonts w:ascii="Times New Roman" w:hAnsi="Times New Roman" w:cs="Times New Roman"/>
              </w:rPr>
              <w:t xml:space="preserve">-O </w:t>
            </w:r>
            <w:proofErr w:type="spellStart"/>
            <w:r>
              <w:rPr>
                <w:rFonts w:ascii="Times New Roman" w:hAnsi="Times New Roman" w:cs="Times New Roman"/>
              </w:rPr>
              <w:t>Notasyonuna</w:t>
            </w:r>
            <w:proofErr w:type="spellEnd"/>
            <w:r>
              <w:rPr>
                <w:rFonts w:ascii="Times New Roman" w:hAnsi="Times New Roman" w:cs="Times New Roman"/>
              </w:rPr>
              <w:t xml:space="preserve"> Göre)</w:t>
            </w:r>
          </w:p>
        </w:tc>
        <w:tc>
          <w:tcPr>
            <w:tcW w:w="1559" w:type="dxa"/>
          </w:tcPr>
          <w:p w14:paraId="2026B244" w14:textId="0071375A" w:rsidR="00132BB7" w:rsidRDefault="00064822" w:rsidP="00F834F6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(v^2)</w:t>
            </w:r>
          </w:p>
        </w:tc>
        <w:tc>
          <w:tcPr>
            <w:tcW w:w="1276" w:type="dxa"/>
          </w:tcPr>
          <w:p w14:paraId="07919287" w14:textId="04A4487C" w:rsidR="00132BB7" w:rsidRDefault="00064822" w:rsidP="00F834F6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(v^2)</w:t>
            </w:r>
          </w:p>
        </w:tc>
        <w:tc>
          <w:tcPr>
            <w:tcW w:w="708" w:type="dxa"/>
          </w:tcPr>
          <w:p w14:paraId="76AF04E1" w14:textId="334652DF" w:rsidR="00132BB7" w:rsidRDefault="00064822" w:rsidP="00F834F6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(v^2)</w:t>
            </w:r>
          </w:p>
        </w:tc>
        <w:tc>
          <w:tcPr>
            <w:tcW w:w="1708" w:type="dxa"/>
          </w:tcPr>
          <w:p w14:paraId="335B22A7" w14:textId="3D416FB8" w:rsidR="00132BB7" w:rsidRDefault="00064822" w:rsidP="00F834F6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(1)</w:t>
            </w:r>
          </w:p>
        </w:tc>
      </w:tr>
    </w:tbl>
    <w:p w14:paraId="13FE3F66" w14:textId="4E9A0F68" w:rsidR="00132BB7" w:rsidRDefault="00132BB7" w:rsidP="00132BB7"/>
    <w:p w14:paraId="074DEB64" w14:textId="1C32C2F3" w:rsidR="00132BB7" w:rsidRDefault="00132BB7" w:rsidP="00650B05">
      <w:pPr>
        <w:pStyle w:val="Balk1"/>
      </w:pPr>
      <w:bookmarkStart w:id="13" w:name="_Toc62986214"/>
      <w:r>
        <w:t>5. Graph Drawing and Finding Shortest Path in Python</w:t>
      </w:r>
      <w:bookmarkEnd w:id="13"/>
    </w:p>
    <w:p w14:paraId="4B470C2C" w14:textId="5EBA4B0A" w:rsidR="00421B86" w:rsidRDefault="00132BB7" w:rsidP="00421B86">
      <w:pPr>
        <w:pStyle w:val="Balk2"/>
      </w:pPr>
      <w:bookmarkStart w:id="14" w:name="_Toc62986215"/>
      <w:r w:rsidRPr="00650B05">
        <w:t>5.1 Graph Drawing</w:t>
      </w:r>
      <w:bookmarkEnd w:id="14"/>
    </w:p>
    <w:p w14:paraId="39258059" w14:textId="77777777" w:rsidR="00CB7FAF" w:rsidRPr="00CB7FAF" w:rsidRDefault="00CB7FAF" w:rsidP="00CB7FA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</w:pPr>
      <w:proofErr w:type="spellStart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>import</w:t>
      </w:r>
      <w:proofErr w:type="spellEnd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etworkx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 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as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x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proofErr w:type="spellStart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>import</w:t>
      </w:r>
      <w:proofErr w:type="spellEnd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matplotlib.pyplo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 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as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pl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 xml:space="preserve">graph_1 =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x.DiGraph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(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nod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nod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nod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nod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3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nod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0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5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0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3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0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3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6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3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6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0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add_edge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3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.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nodes[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[</w:t>
      </w:r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pos'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 = (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0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nodes[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[</w:t>
      </w:r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pos'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 = (-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lastRenderedPageBreak/>
        <w:t>graph_1.nodes[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[</w:t>
      </w:r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pos'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 = (-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nodes[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3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[</w:t>
      </w:r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pos'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 = (-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-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1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  <w:t>graph_1.nodes[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[</w:t>
      </w:r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pos'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] = (-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-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2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ode_pos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  =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x.get_node_attributes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(graph_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pos'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arc_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 =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x.get_edge_attributes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(graph_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</w:t>
      </w:r>
      <w:proofErr w:type="spellStart"/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weight</w:t>
      </w:r>
      <w:proofErr w:type="spellEnd"/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ode_color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 = [</w:t>
      </w:r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</w:t>
      </w:r>
      <w:proofErr w:type="spellStart"/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white</w:t>
      </w:r>
      <w:proofErr w:type="spellEnd"/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 xml:space="preserve">' </w:t>
      </w:r>
      <w:proofErr w:type="spellStart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>for</w:t>
      </w:r>
      <w:proofErr w:type="spellEnd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ode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 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in 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graph_1.nodes()]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edge_color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 = [</w:t>
      </w:r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'</w:t>
      </w:r>
      <w:proofErr w:type="spellStart"/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>black</w:t>
      </w:r>
      <w:proofErr w:type="spellEnd"/>
      <w:r w:rsidRPr="00CB7FAF">
        <w:rPr>
          <w:rFonts w:ascii="Courier New" w:eastAsia="Times New Roman" w:hAnsi="Courier New" w:cs="Courier New"/>
          <w:color w:val="6A8759"/>
          <w:sz w:val="20"/>
          <w:szCs w:val="20"/>
          <w:lang w:val="tr-TR" w:eastAsia="tr-TR" w:bidi="ar-SA"/>
        </w:rPr>
        <w:t xml:space="preserve">' </w:t>
      </w:r>
      <w:proofErr w:type="spellStart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>for</w:t>
      </w:r>
      <w:proofErr w:type="spellEnd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edge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 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in 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graph_1.edges()]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x.draw_networkx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(graph_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ode_pos</w:t>
      </w:r>
      <w:proofErr w:type="spellEnd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node_color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ode_color</w:t>
      </w:r>
      <w:proofErr w:type="spellEnd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node_size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r w:rsidRPr="00CB7FAF">
        <w:rPr>
          <w:rFonts w:ascii="Courier New" w:eastAsia="Times New Roman" w:hAnsi="Courier New" w:cs="Courier New"/>
          <w:color w:val="6897BB"/>
          <w:sz w:val="20"/>
          <w:szCs w:val="20"/>
          <w:lang w:val="tr-TR" w:eastAsia="tr-TR" w:bidi="ar-SA"/>
        </w:rPr>
        <w:t>450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x.draw_networkx_edges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(graph_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ode_pos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 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edge_color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 xml:space="preserve">=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edge_color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x.draw_networkx_edge_labels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(graph_1</w:t>
      </w:r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node_pos</w:t>
      </w:r>
      <w:proofErr w:type="spellEnd"/>
      <w:r w:rsidRPr="00CB7FAF">
        <w:rPr>
          <w:rFonts w:ascii="Courier New" w:eastAsia="Times New Roman" w:hAnsi="Courier New" w:cs="Courier New"/>
          <w:color w:val="CC7832"/>
          <w:sz w:val="20"/>
          <w:szCs w:val="20"/>
          <w:lang w:val="tr-TR" w:eastAsia="tr-TR" w:bidi="ar-SA"/>
        </w:rPr>
        <w:t xml:space="preserve">, </w:t>
      </w:r>
      <w:proofErr w:type="spellStart"/>
      <w:r w:rsidRPr="00CB7FAF">
        <w:rPr>
          <w:rFonts w:ascii="Courier New" w:eastAsia="Times New Roman" w:hAnsi="Courier New" w:cs="Courier New"/>
          <w:color w:val="AA4926"/>
          <w:sz w:val="20"/>
          <w:szCs w:val="20"/>
          <w:lang w:val="tr-TR" w:eastAsia="tr-TR" w:bidi="ar-SA"/>
        </w:rPr>
        <w:t>edge_labels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=</w:t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arc_weight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)</w:t>
      </w:r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br/>
      </w:r>
      <w:proofErr w:type="spellStart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plt.show</w:t>
      </w:r>
      <w:proofErr w:type="spellEnd"/>
      <w:r w:rsidRPr="00CB7FAF">
        <w:rPr>
          <w:rFonts w:ascii="Courier New" w:eastAsia="Times New Roman" w:hAnsi="Courier New" w:cs="Courier New"/>
          <w:color w:val="A9B7C6"/>
          <w:sz w:val="20"/>
          <w:szCs w:val="20"/>
          <w:lang w:val="tr-TR" w:eastAsia="tr-TR" w:bidi="ar-SA"/>
        </w:rPr>
        <w:t>()</w:t>
      </w:r>
    </w:p>
    <w:p w14:paraId="733EE4F6" w14:textId="0F11999D" w:rsidR="00650B05" w:rsidRDefault="00650B05" w:rsidP="00CB7FAF">
      <w:pPr>
        <w:spacing w:after="0"/>
      </w:pPr>
    </w:p>
    <w:p w14:paraId="313EE3BE" w14:textId="46C29DF2" w:rsidR="00CB7FAF" w:rsidRDefault="00CB7FAF" w:rsidP="00CB7FAF">
      <w:pPr>
        <w:spacing w:after="0"/>
      </w:pPr>
      <w:r>
        <w:rPr>
          <w:noProof/>
        </w:rPr>
        <w:drawing>
          <wp:inline distT="0" distB="0" distL="0" distR="0" wp14:anchorId="119C9347" wp14:editId="614FA039">
            <wp:extent cx="5762625" cy="4286250"/>
            <wp:effectExtent l="0" t="0" r="9525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DD2D7" w14:textId="6F094DFE" w:rsidR="00132BB7" w:rsidRDefault="00132BB7" w:rsidP="00650B05">
      <w:pPr>
        <w:pStyle w:val="Balk2"/>
      </w:pPr>
      <w:bookmarkStart w:id="15" w:name="_Toc62986216"/>
      <w:r>
        <w:t>5.2 Finding Shortest Path</w:t>
      </w:r>
      <w:bookmarkEnd w:id="15"/>
    </w:p>
    <w:p w14:paraId="09BA2E48" w14:textId="77777777" w:rsidR="00CB7FAF" w:rsidRDefault="00CB7FAF" w:rsidP="00CB7FAF">
      <w:pPr>
        <w:pStyle w:val="HTMLncedenBiimlendirilmi"/>
        <w:shd w:val="clear" w:color="auto" w:fill="2B2B2B"/>
        <w:rPr>
          <w:color w:val="A9B7C6"/>
        </w:rPr>
      </w:pP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x.dijkstra_path</w:t>
      </w:r>
      <w:proofErr w:type="spellEnd"/>
      <w:r>
        <w:rPr>
          <w:color w:val="A9B7C6"/>
        </w:rPr>
        <w:t>(graph_1</w:t>
      </w:r>
      <w:r>
        <w:rPr>
          <w:color w:val="CC7832"/>
        </w:rPr>
        <w:t>,</w:t>
      </w:r>
      <w:r>
        <w:rPr>
          <w:color w:val="AA4926"/>
        </w:rPr>
        <w:t xml:space="preserve">source </w:t>
      </w:r>
      <w:r>
        <w:rPr>
          <w:color w:val="A9B7C6"/>
        </w:rPr>
        <w:t xml:space="preserve">= 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arget</w:t>
      </w:r>
      <w:proofErr w:type="spellEnd"/>
      <w:r>
        <w:rPr>
          <w:color w:val="AA4926"/>
        </w:rPr>
        <w:t xml:space="preserve"> </w:t>
      </w:r>
      <w:r>
        <w:rPr>
          <w:color w:val="A9B7C6"/>
        </w:rPr>
        <w:t xml:space="preserve">= 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4 </w:t>
      </w:r>
      <w:proofErr w:type="spellStart"/>
      <w:r>
        <w:rPr>
          <w:color w:val="6A8759"/>
        </w:rPr>
        <w:t>to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1"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x.dijkstra_path</w:t>
      </w:r>
      <w:proofErr w:type="spellEnd"/>
      <w:r>
        <w:rPr>
          <w:color w:val="A9B7C6"/>
        </w:rPr>
        <w:t>(graph_1</w:t>
      </w:r>
      <w:r>
        <w:rPr>
          <w:color w:val="CC7832"/>
        </w:rPr>
        <w:t>,</w:t>
      </w:r>
      <w:r>
        <w:rPr>
          <w:color w:val="AA4926"/>
        </w:rPr>
        <w:t xml:space="preserve">source </w:t>
      </w:r>
      <w:r>
        <w:rPr>
          <w:color w:val="A9B7C6"/>
        </w:rPr>
        <w:t xml:space="preserve">= 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arget</w:t>
      </w:r>
      <w:proofErr w:type="spellEnd"/>
      <w:r>
        <w:rPr>
          <w:color w:val="AA4926"/>
        </w:rPr>
        <w:t xml:space="preserve"> </w:t>
      </w:r>
      <w:r>
        <w:rPr>
          <w:color w:val="A9B7C6"/>
        </w:rPr>
        <w:t xml:space="preserve">= </w:t>
      </w:r>
      <w:r>
        <w:rPr>
          <w:color w:val="6897BB"/>
        </w:rPr>
        <w:t>2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4 </w:t>
      </w:r>
      <w:proofErr w:type="spellStart"/>
      <w:r>
        <w:rPr>
          <w:color w:val="6A8759"/>
        </w:rPr>
        <w:t>to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2"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x.dijkstra_path</w:t>
      </w:r>
      <w:proofErr w:type="spellEnd"/>
      <w:r>
        <w:rPr>
          <w:color w:val="A9B7C6"/>
        </w:rPr>
        <w:t>(graph_1</w:t>
      </w:r>
      <w:r>
        <w:rPr>
          <w:color w:val="CC7832"/>
        </w:rPr>
        <w:t>,</w:t>
      </w:r>
      <w:r>
        <w:rPr>
          <w:color w:val="AA4926"/>
        </w:rPr>
        <w:t xml:space="preserve">source </w:t>
      </w:r>
      <w:r>
        <w:rPr>
          <w:color w:val="A9B7C6"/>
        </w:rPr>
        <w:t xml:space="preserve">= 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arget</w:t>
      </w:r>
      <w:proofErr w:type="spellEnd"/>
      <w:r>
        <w:rPr>
          <w:color w:val="AA4926"/>
        </w:rPr>
        <w:t xml:space="preserve"> </w:t>
      </w:r>
      <w:r>
        <w:rPr>
          <w:color w:val="A9B7C6"/>
        </w:rPr>
        <w:t xml:space="preserve">= 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4 </w:t>
      </w:r>
      <w:proofErr w:type="spellStart"/>
      <w:r>
        <w:rPr>
          <w:color w:val="6A8759"/>
        </w:rPr>
        <w:t>to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3"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>)</w:t>
      </w:r>
    </w:p>
    <w:p w14:paraId="5301FBC3" w14:textId="614D341D" w:rsidR="00650B05" w:rsidRDefault="00650B05" w:rsidP="00650B05"/>
    <w:p w14:paraId="69D519E5" w14:textId="247BCAEA" w:rsidR="00CB7FAF" w:rsidRPr="00650B05" w:rsidRDefault="00CB7FAF" w:rsidP="00650B05">
      <w:r>
        <w:rPr>
          <w:noProof/>
        </w:rPr>
        <w:lastRenderedPageBreak/>
        <w:drawing>
          <wp:inline distT="0" distB="0" distL="0" distR="0" wp14:anchorId="76D3BD6A" wp14:editId="1D3C1199">
            <wp:extent cx="1895475" cy="1238250"/>
            <wp:effectExtent l="0" t="0" r="9525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1DF20" w14:textId="5D50575A" w:rsidR="00132BB7" w:rsidRPr="00132BB7" w:rsidRDefault="00132BB7" w:rsidP="00650B05">
      <w:pPr>
        <w:pStyle w:val="Balk2"/>
      </w:pPr>
      <w:bookmarkStart w:id="16" w:name="_Toc62986217"/>
      <w:r>
        <w:t>5.3 Vertex Removing and repeating previous steps (Drawing and Finding SP)</w:t>
      </w:r>
      <w:bookmarkEnd w:id="16"/>
      <w:r>
        <w:t xml:space="preserve">  </w:t>
      </w:r>
    </w:p>
    <w:p w14:paraId="48C09CB9" w14:textId="4BE2C179" w:rsidR="00421B86" w:rsidRPr="00CB7FAF" w:rsidRDefault="00CB7FAF" w:rsidP="00CB7FAF">
      <w:pPr>
        <w:pStyle w:val="HTMLncedenBiimlendirilmi"/>
        <w:shd w:val="clear" w:color="auto" w:fill="2B2B2B"/>
        <w:rPr>
          <w:color w:val="A9B7C6"/>
        </w:rPr>
      </w:pPr>
      <w:r>
        <w:rPr>
          <w:color w:val="A9B7C6"/>
        </w:rPr>
        <w:t>graph_1.remove_node(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  <w:t>graph_1.remove_nodes_from(</w:t>
      </w:r>
      <w:r>
        <w:rPr>
          <w:color w:val="6A8759"/>
        </w:rPr>
        <w:t>"</w:t>
      </w:r>
      <w:proofErr w:type="spellStart"/>
      <w:r>
        <w:rPr>
          <w:color w:val="6A8759"/>
        </w:rPr>
        <w:t>spam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3. NODE SİLİNDİKTEN SONRA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node_pos</w:t>
      </w:r>
      <w:proofErr w:type="spellEnd"/>
      <w:r>
        <w:rPr>
          <w:color w:val="A9B7C6"/>
        </w:rPr>
        <w:t xml:space="preserve">  = </w:t>
      </w:r>
      <w:proofErr w:type="spellStart"/>
      <w:r>
        <w:rPr>
          <w:color w:val="A9B7C6"/>
        </w:rPr>
        <w:t>nx.get_node_attributes</w:t>
      </w:r>
      <w:proofErr w:type="spellEnd"/>
      <w:r>
        <w:rPr>
          <w:color w:val="A9B7C6"/>
        </w:rPr>
        <w:t>(graph_1</w:t>
      </w:r>
      <w:r>
        <w:rPr>
          <w:color w:val="CC7832"/>
        </w:rPr>
        <w:t xml:space="preserve">, </w:t>
      </w:r>
      <w:r>
        <w:rPr>
          <w:color w:val="6A8759"/>
        </w:rPr>
        <w:t>'pos'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arc_weigh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x.get_edge_attributes</w:t>
      </w:r>
      <w:proofErr w:type="spellEnd"/>
      <w:r>
        <w:rPr>
          <w:color w:val="A9B7C6"/>
        </w:rPr>
        <w:t>(graph_1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weight</w:t>
      </w:r>
      <w:proofErr w:type="spellEnd"/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node_color</w:t>
      </w:r>
      <w:proofErr w:type="spellEnd"/>
      <w:r>
        <w:rPr>
          <w:color w:val="A9B7C6"/>
        </w:rPr>
        <w:t xml:space="preserve"> = [</w:t>
      </w:r>
      <w:r>
        <w:rPr>
          <w:color w:val="6A8759"/>
        </w:rPr>
        <w:t>'</w:t>
      </w:r>
      <w:proofErr w:type="spellStart"/>
      <w:r>
        <w:rPr>
          <w:color w:val="6A8759"/>
        </w:rPr>
        <w:t>white</w:t>
      </w:r>
      <w:proofErr w:type="spellEnd"/>
      <w:r>
        <w:rPr>
          <w:color w:val="6A8759"/>
        </w:rPr>
        <w:t xml:space="preserve">' </w:t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nod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A9B7C6"/>
        </w:rPr>
        <w:t>graph_1.nodes()]</w:t>
      </w:r>
      <w:r>
        <w:rPr>
          <w:color w:val="A9B7C6"/>
        </w:rPr>
        <w:br/>
      </w:r>
      <w:proofErr w:type="spellStart"/>
      <w:r>
        <w:rPr>
          <w:color w:val="A9B7C6"/>
        </w:rPr>
        <w:t>edge_color</w:t>
      </w:r>
      <w:proofErr w:type="spellEnd"/>
      <w:r>
        <w:rPr>
          <w:color w:val="A9B7C6"/>
        </w:rPr>
        <w:t xml:space="preserve"> = [</w:t>
      </w:r>
      <w:r>
        <w:rPr>
          <w:color w:val="6A8759"/>
        </w:rPr>
        <w:t>'</w:t>
      </w:r>
      <w:proofErr w:type="spellStart"/>
      <w:r>
        <w:rPr>
          <w:color w:val="6A8759"/>
        </w:rPr>
        <w:t>black</w:t>
      </w:r>
      <w:proofErr w:type="spellEnd"/>
      <w:r>
        <w:rPr>
          <w:color w:val="6A8759"/>
        </w:rPr>
        <w:t xml:space="preserve">' </w:t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edg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A9B7C6"/>
        </w:rPr>
        <w:t>graph_1.edges()]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nx.draw_networkx</w:t>
      </w:r>
      <w:proofErr w:type="spellEnd"/>
      <w:r>
        <w:rPr>
          <w:color w:val="A9B7C6"/>
        </w:rPr>
        <w:t>(graph_1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node_pos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A4926"/>
        </w:rPr>
        <w:t>node_color</w:t>
      </w:r>
      <w:proofErr w:type="spellEnd"/>
      <w:r>
        <w:rPr>
          <w:color w:val="A9B7C6"/>
        </w:rPr>
        <w:t>=</w:t>
      </w:r>
      <w:proofErr w:type="spellStart"/>
      <w:r>
        <w:rPr>
          <w:color w:val="A9B7C6"/>
        </w:rPr>
        <w:t>node_color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A4926"/>
        </w:rPr>
        <w:t>node_size</w:t>
      </w:r>
      <w:proofErr w:type="spellEnd"/>
      <w:r>
        <w:rPr>
          <w:color w:val="A9B7C6"/>
        </w:rPr>
        <w:t>=</w:t>
      </w:r>
      <w:r>
        <w:rPr>
          <w:color w:val="6897BB"/>
        </w:rPr>
        <w:t>450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nx.draw_networkx_edges</w:t>
      </w:r>
      <w:proofErr w:type="spellEnd"/>
      <w:r>
        <w:rPr>
          <w:color w:val="A9B7C6"/>
        </w:rPr>
        <w:t>(graph_1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node_po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edge_color</w:t>
      </w:r>
      <w:proofErr w:type="spellEnd"/>
      <w:r>
        <w:rPr>
          <w:color w:val="A9B7C6"/>
        </w:rPr>
        <w:t xml:space="preserve">= </w:t>
      </w:r>
      <w:proofErr w:type="spellStart"/>
      <w:r>
        <w:rPr>
          <w:color w:val="A9B7C6"/>
        </w:rPr>
        <w:t>edge_color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nx.draw_networkx_edge_labels</w:t>
      </w:r>
      <w:proofErr w:type="spellEnd"/>
      <w:r>
        <w:rPr>
          <w:color w:val="A9B7C6"/>
        </w:rPr>
        <w:t>(graph_1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node_pos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A4926"/>
        </w:rPr>
        <w:t>edge_labels</w:t>
      </w:r>
      <w:proofErr w:type="spellEnd"/>
      <w:r>
        <w:rPr>
          <w:color w:val="A9B7C6"/>
        </w:rPr>
        <w:t>=</w:t>
      </w:r>
      <w:proofErr w:type="spellStart"/>
      <w:r>
        <w:rPr>
          <w:color w:val="A9B7C6"/>
        </w:rPr>
        <w:t>arc_weigh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plt.show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x.dijkstra_path</w:t>
      </w:r>
      <w:proofErr w:type="spellEnd"/>
      <w:r>
        <w:rPr>
          <w:color w:val="A9B7C6"/>
        </w:rPr>
        <w:t>(graph_1</w:t>
      </w:r>
      <w:r>
        <w:rPr>
          <w:color w:val="CC7832"/>
        </w:rPr>
        <w:t>,</w:t>
      </w:r>
      <w:r>
        <w:rPr>
          <w:color w:val="AA4926"/>
        </w:rPr>
        <w:t xml:space="preserve">source </w:t>
      </w:r>
      <w:r>
        <w:rPr>
          <w:color w:val="A9B7C6"/>
        </w:rPr>
        <w:t xml:space="preserve">= 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arget</w:t>
      </w:r>
      <w:proofErr w:type="spellEnd"/>
      <w:r>
        <w:rPr>
          <w:color w:val="AA4926"/>
        </w:rPr>
        <w:t xml:space="preserve"> </w:t>
      </w:r>
      <w:r>
        <w:rPr>
          <w:color w:val="A9B7C6"/>
        </w:rPr>
        <w:t xml:space="preserve">= 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4 </w:t>
      </w:r>
      <w:proofErr w:type="spellStart"/>
      <w:r>
        <w:rPr>
          <w:color w:val="6A8759"/>
        </w:rPr>
        <w:t>to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1"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x.dijkstra_path</w:t>
      </w:r>
      <w:proofErr w:type="spellEnd"/>
      <w:r>
        <w:rPr>
          <w:color w:val="A9B7C6"/>
        </w:rPr>
        <w:t>(graph_1</w:t>
      </w:r>
      <w:r>
        <w:rPr>
          <w:color w:val="CC7832"/>
        </w:rPr>
        <w:t>,</w:t>
      </w:r>
      <w:r>
        <w:rPr>
          <w:color w:val="AA4926"/>
        </w:rPr>
        <w:t xml:space="preserve">source </w:t>
      </w:r>
      <w:r>
        <w:rPr>
          <w:color w:val="A9B7C6"/>
        </w:rPr>
        <w:t xml:space="preserve">= 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arget</w:t>
      </w:r>
      <w:proofErr w:type="spellEnd"/>
      <w:r>
        <w:rPr>
          <w:color w:val="AA4926"/>
        </w:rPr>
        <w:t xml:space="preserve"> </w:t>
      </w:r>
      <w:r>
        <w:rPr>
          <w:color w:val="A9B7C6"/>
        </w:rPr>
        <w:t xml:space="preserve">= </w:t>
      </w:r>
      <w:r>
        <w:rPr>
          <w:color w:val="6897BB"/>
        </w:rPr>
        <w:t>2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4 </w:t>
      </w:r>
      <w:proofErr w:type="spellStart"/>
      <w:r>
        <w:rPr>
          <w:color w:val="6A8759"/>
        </w:rPr>
        <w:t>to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Node</w:t>
      </w:r>
      <w:proofErr w:type="spellEnd"/>
      <w:r>
        <w:rPr>
          <w:color w:val="6A8759"/>
        </w:rPr>
        <w:t xml:space="preserve"> 2"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p</w:t>
      </w:r>
      <w:proofErr w:type="spellEnd"/>
      <w:r>
        <w:rPr>
          <w:color w:val="A9B7C6"/>
        </w:rPr>
        <w:t>)</w:t>
      </w:r>
    </w:p>
    <w:p w14:paraId="54D9D78B" w14:textId="2B2F2D1F" w:rsidR="00CB7FAF" w:rsidRPr="00650B05" w:rsidRDefault="00CB7FAF" w:rsidP="00421B86">
      <w:r>
        <w:rPr>
          <w:noProof/>
        </w:rPr>
        <w:drawing>
          <wp:inline distT="0" distB="0" distL="0" distR="0" wp14:anchorId="22DC006C" wp14:editId="5E9C552F">
            <wp:extent cx="5781675" cy="2238375"/>
            <wp:effectExtent l="0" t="0" r="9525" b="9525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309" cy="2260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A2377" w14:textId="2AFA52C0" w:rsidR="00AD548A" w:rsidRDefault="00650B05" w:rsidP="00AD548A">
      <w:pPr>
        <w:pStyle w:val="Balk1"/>
      </w:pPr>
      <w:bookmarkStart w:id="17" w:name="_Toc62986218"/>
      <w:r>
        <w:t>6. Comparison of MST Algorithms</w:t>
      </w:r>
      <w:bookmarkEnd w:id="17"/>
    </w:p>
    <w:p w14:paraId="113EE620" w14:textId="7037506F" w:rsidR="00AD548A" w:rsidRPr="00AD548A" w:rsidRDefault="00AD548A" w:rsidP="00AD548A">
      <w:proofErr w:type="spellStart"/>
      <w:r>
        <w:t>Prim’in</w:t>
      </w:r>
      <w:proofErr w:type="spellEnd"/>
      <w:r>
        <w:t xml:space="preserve"> </w:t>
      </w:r>
      <w:proofErr w:type="spellStart"/>
      <w:r w:rsidR="00701682">
        <w:t>a</w:t>
      </w:r>
      <w:r>
        <w:t>lgororitması</w:t>
      </w:r>
      <w:proofErr w:type="spellEnd"/>
      <w:r>
        <w:t xml:space="preserve"> </w:t>
      </w:r>
      <w:proofErr w:type="spellStart"/>
      <w:r w:rsidRPr="00AD548A">
        <w:t>Grafikteki</w:t>
      </w:r>
      <w:proofErr w:type="spellEnd"/>
      <w:r w:rsidRPr="00AD548A">
        <w:t xml:space="preserve"> </w:t>
      </w:r>
      <w:proofErr w:type="spellStart"/>
      <w:r w:rsidRPr="00AD548A">
        <w:t>herhangi</w:t>
      </w:r>
      <w:proofErr w:type="spellEnd"/>
      <w:r w:rsidRPr="00AD548A">
        <w:t xml:space="preserve"> </w:t>
      </w:r>
      <w:proofErr w:type="spellStart"/>
      <w:r w:rsidRPr="00AD548A">
        <w:t>bir</w:t>
      </w:r>
      <w:proofErr w:type="spellEnd"/>
      <w:r w:rsidRPr="00AD548A">
        <w:t xml:space="preserve"> </w:t>
      </w:r>
      <w:proofErr w:type="spellStart"/>
      <w:r w:rsidRPr="00AD548A">
        <w:t>tepe</w:t>
      </w:r>
      <w:proofErr w:type="spellEnd"/>
      <w:r w:rsidRPr="00AD548A">
        <w:t xml:space="preserve"> </w:t>
      </w:r>
      <w:proofErr w:type="spellStart"/>
      <w:r w:rsidRPr="00AD548A">
        <w:t>noktasından</w:t>
      </w:r>
      <w:proofErr w:type="spellEnd"/>
      <w:r w:rsidRPr="00AD548A">
        <w:t xml:space="preserve"> Minimum </w:t>
      </w:r>
      <w:proofErr w:type="spellStart"/>
      <w:r w:rsidRPr="00AD548A">
        <w:t>Genişleme</w:t>
      </w:r>
      <w:proofErr w:type="spellEnd"/>
      <w:r w:rsidRPr="00AD548A">
        <w:t xml:space="preserve"> </w:t>
      </w:r>
      <w:proofErr w:type="spellStart"/>
      <w:r w:rsidRPr="00AD548A">
        <w:t>Ağacı</w:t>
      </w:r>
      <w:proofErr w:type="spellEnd"/>
      <w:r>
        <w:t xml:space="preserve"> (Minimum Spanning Tree) </w:t>
      </w:r>
      <w:proofErr w:type="spellStart"/>
      <w:r w:rsidRPr="00AD548A">
        <w:t>oluşturmaya</w:t>
      </w:r>
      <w:proofErr w:type="spellEnd"/>
      <w:r w:rsidRPr="00AD548A">
        <w:t xml:space="preserve"> </w:t>
      </w:r>
      <w:proofErr w:type="spellStart"/>
      <w:r w:rsidRPr="00AD548A">
        <w:t>başlar</w:t>
      </w:r>
      <w:proofErr w:type="spellEnd"/>
      <w:r w:rsidRPr="00AD548A">
        <w:t>.</w:t>
      </w:r>
      <w:r>
        <w:t xml:space="preserve"> </w:t>
      </w:r>
      <w:proofErr w:type="spellStart"/>
      <w:r>
        <w:t>Kruskal’ı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 w:rsidRPr="00AD548A">
        <w:t>Grafikte</w:t>
      </w:r>
      <w:proofErr w:type="spellEnd"/>
      <w:r w:rsidRPr="00AD548A">
        <w:t xml:space="preserve"> minimum </w:t>
      </w:r>
      <w:proofErr w:type="spellStart"/>
      <w:r w:rsidRPr="00AD548A">
        <w:t>ağırlığı</w:t>
      </w:r>
      <w:proofErr w:type="spellEnd"/>
      <w:r w:rsidRPr="00AD548A">
        <w:t xml:space="preserve"> </w:t>
      </w:r>
      <w:proofErr w:type="spellStart"/>
      <w:r w:rsidRPr="00AD548A">
        <w:t>taşıyan</w:t>
      </w:r>
      <w:proofErr w:type="spellEnd"/>
      <w:r w:rsidRPr="00AD548A">
        <w:t xml:space="preserve"> </w:t>
      </w:r>
      <w:proofErr w:type="spellStart"/>
      <w:r w:rsidRPr="00AD548A">
        <w:t>tepe</w:t>
      </w:r>
      <w:proofErr w:type="spellEnd"/>
      <w:r w:rsidRPr="00AD548A">
        <w:t xml:space="preserve"> </w:t>
      </w:r>
      <w:proofErr w:type="spellStart"/>
      <w:r w:rsidRPr="00AD548A">
        <w:t>noktasından</w:t>
      </w:r>
      <w:proofErr w:type="spellEnd"/>
      <w:r w:rsidRPr="00AD548A">
        <w:t xml:space="preserve"> Minimum </w:t>
      </w:r>
      <w:proofErr w:type="spellStart"/>
      <w:r w:rsidRPr="00AD548A">
        <w:t>Genişleme</w:t>
      </w:r>
      <w:proofErr w:type="spellEnd"/>
      <w:r w:rsidRPr="00AD548A">
        <w:t xml:space="preserve"> </w:t>
      </w:r>
      <w:proofErr w:type="spellStart"/>
      <w:r w:rsidRPr="00AD548A">
        <w:t>Ağacı</w:t>
      </w:r>
      <w:proofErr w:type="spellEnd"/>
      <w:r w:rsidRPr="00AD548A">
        <w:t xml:space="preserve"> </w:t>
      </w:r>
      <w:r>
        <w:t xml:space="preserve">(Minimum Spanning Tree) </w:t>
      </w:r>
      <w:proofErr w:type="spellStart"/>
      <w:r w:rsidRPr="00AD548A">
        <w:t>oluşturmaya</w:t>
      </w:r>
      <w:proofErr w:type="spellEnd"/>
      <w:r w:rsidRPr="00AD548A">
        <w:t xml:space="preserve"> </w:t>
      </w:r>
      <w:proofErr w:type="spellStart"/>
      <w:r w:rsidRPr="00AD548A">
        <w:t>başlar</w:t>
      </w:r>
      <w:proofErr w:type="spellEnd"/>
      <w:r w:rsidRPr="00AD548A">
        <w:t>.</w:t>
      </w:r>
      <w:r>
        <w:t xml:space="preserve"> </w:t>
      </w:r>
      <w:proofErr w:type="spellStart"/>
      <w:r>
        <w:t>Ayrıca</w:t>
      </w:r>
      <w:proofErr w:type="spellEnd"/>
      <w:r>
        <w:t xml:space="preserve"> </w:t>
      </w:r>
      <w:proofErr w:type="spellStart"/>
      <w:r>
        <w:t>Prim’in</w:t>
      </w:r>
      <w:proofErr w:type="spellEnd"/>
      <w:r>
        <w:t xml:space="preserve"> </w:t>
      </w:r>
      <w:proofErr w:type="spellStart"/>
      <w:r w:rsidR="00701682">
        <w:t>a</w:t>
      </w:r>
      <w:r>
        <w:t>lgoritması</w:t>
      </w:r>
      <w:proofErr w:type="spellEnd"/>
      <w:r w:rsidR="00701682">
        <w:t xml:space="preserve"> m</w:t>
      </w:r>
      <w:r w:rsidR="00701682" w:rsidRPr="00701682">
        <w:t xml:space="preserve">inimum </w:t>
      </w:r>
      <w:proofErr w:type="spellStart"/>
      <w:r w:rsidR="00701682" w:rsidRPr="00701682">
        <w:t>mesafeyi</w:t>
      </w:r>
      <w:proofErr w:type="spellEnd"/>
      <w:r w:rsidR="00701682" w:rsidRPr="00701682">
        <w:t xml:space="preserve"> </w:t>
      </w:r>
      <w:proofErr w:type="spellStart"/>
      <w:r w:rsidR="00701682" w:rsidRPr="00701682">
        <w:t>elde</w:t>
      </w:r>
      <w:proofErr w:type="spellEnd"/>
      <w:r w:rsidR="00701682" w:rsidRPr="00701682">
        <w:t xml:space="preserve"> </w:t>
      </w:r>
      <w:proofErr w:type="spellStart"/>
      <w:r w:rsidR="00701682" w:rsidRPr="00701682">
        <w:t>etmek</w:t>
      </w:r>
      <w:proofErr w:type="spellEnd"/>
      <w:r w:rsidR="00701682" w:rsidRPr="00701682">
        <w:t xml:space="preserve"> </w:t>
      </w:r>
      <w:proofErr w:type="spellStart"/>
      <w:r w:rsidR="00701682" w:rsidRPr="00701682">
        <w:t>için</w:t>
      </w:r>
      <w:proofErr w:type="spellEnd"/>
      <w:r w:rsidR="00701682" w:rsidRPr="00701682">
        <w:t xml:space="preserve"> </w:t>
      </w:r>
      <w:proofErr w:type="spellStart"/>
      <w:r w:rsidR="00701682" w:rsidRPr="00701682">
        <w:t>bir</w:t>
      </w:r>
      <w:proofErr w:type="spellEnd"/>
      <w:r w:rsidR="00701682" w:rsidRPr="00701682">
        <w:t xml:space="preserve"> </w:t>
      </w:r>
      <w:proofErr w:type="spellStart"/>
      <w:r w:rsidR="00701682" w:rsidRPr="00701682">
        <w:t>düğümü</w:t>
      </w:r>
      <w:proofErr w:type="spellEnd"/>
      <w:r w:rsidR="00701682" w:rsidRPr="00701682">
        <w:t xml:space="preserve"> </w:t>
      </w:r>
      <w:proofErr w:type="spellStart"/>
      <w:r w:rsidR="00701682" w:rsidRPr="00701682">
        <w:t>birden</w:t>
      </w:r>
      <w:proofErr w:type="spellEnd"/>
      <w:r w:rsidR="00701682" w:rsidRPr="00701682">
        <w:t xml:space="preserve"> </w:t>
      </w:r>
      <w:proofErr w:type="spellStart"/>
      <w:r w:rsidR="00701682" w:rsidRPr="00701682">
        <w:t>fazla</w:t>
      </w:r>
      <w:proofErr w:type="spellEnd"/>
      <w:r w:rsidR="00701682" w:rsidRPr="00701682">
        <w:t xml:space="preserve"> </w:t>
      </w:r>
      <w:proofErr w:type="spellStart"/>
      <w:r w:rsidR="00701682" w:rsidRPr="00701682">
        <w:t>kez</w:t>
      </w:r>
      <w:proofErr w:type="spellEnd"/>
      <w:r w:rsidR="00701682" w:rsidRPr="00701682">
        <w:t xml:space="preserve"> </w:t>
      </w:r>
      <w:proofErr w:type="spellStart"/>
      <w:r w:rsidR="00701682" w:rsidRPr="00701682">
        <w:t>geçer</w:t>
      </w:r>
      <w:r w:rsidR="00701682">
        <w:t>ken</w:t>
      </w:r>
      <w:proofErr w:type="spellEnd"/>
      <w:r w:rsidR="00701682">
        <w:t xml:space="preserve"> </w:t>
      </w:r>
      <w:proofErr w:type="spellStart"/>
      <w:r w:rsidR="00701682">
        <w:t>Kruskal’ın</w:t>
      </w:r>
      <w:proofErr w:type="spellEnd"/>
      <w:r w:rsidR="00701682">
        <w:t xml:space="preserve"> </w:t>
      </w:r>
      <w:proofErr w:type="spellStart"/>
      <w:r w:rsidR="00701682">
        <w:t>algoritması</w:t>
      </w:r>
      <w:proofErr w:type="spellEnd"/>
      <w:r w:rsidR="00701682">
        <w:t xml:space="preserve"> </w:t>
      </w:r>
      <w:proofErr w:type="spellStart"/>
      <w:r w:rsidR="00701682">
        <w:t>b</w:t>
      </w:r>
      <w:r w:rsidR="00701682" w:rsidRPr="00701682">
        <w:t>ir</w:t>
      </w:r>
      <w:proofErr w:type="spellEnd"/>
      <w:r w:rsidR="00701682" w:rsidRPr="00701682">
        <w:t xml:space="preserve"> </w:t>
      </w:r>
      <w:proofErr w:type="spellStart"/>
      <w:r w:rsidR="00701682" w:rsidRPr="00701682">
        <w:t>düğümü</w:t>
      </w:r>
      <w:proofErr w:type="spellEnd"/>
      <w:r w:rsidR="00701682" w:rsidRPr="00701682">
        <w:t xml:space="preserve"> </w:t>
      </w:r>
      <w:proofErr w:type="spellStart"/>
      <w:r w:rsidR="00701682" w:rsidRPr="00701682">
        <w:t>yalnızca</w:t>
      </w:r>
      <w:proofErr w:type="spellEnd"/>
      <w:r w:rsidR="00701682" w:rsidRPr="00701682">
        <w:t xml:space="preserve"> </w:t>
      </w:r>
      <w:proofErr w:type="spellStart"/>
      <w:r w:rsidR="00701682" w:rsidRPr="00701682">
        <w:t>bir</w:t>
      </w:r>
      <w:proofErr w:type="spellEnd"/>
      <w:r w:rsidR="00701682" w:rsidRPr="00701682">
        <w:t xml:space="preserve"> </w:t>
      </w:r>
      <w:proofErr w:type="spellStart"/>
      <w:r w:rsidR="00701682" w:rsidRPr="00701682">
        <w:t>kez</w:t>
      </w:r>
      <w:proofErr w:type="spellEnd"/>
      <w:r w:rsidR="00701682" w:rsidRPr="00701682">
        <w:t xml:space="preserve"> </w:t>
      </w:r>
      <w:proofErr w:type="spellStart"/>
      <w:r w:rsidR="00701682" w:rsidRPr="00701682">
        <w:t>geçer</w:t>
      </w:r>
      <w:proofErr w:type="spellEnd"/>
      <w:r w:rsidR="00701682" w:rsidRPr="00701682">
        <w:t>.</w:t>
      </w:r>
      <w:r w:rsidR="00701682">
        <w:t xml:space="preserve"> </w:t>
      </w:r>
      <w:proofErr w:type="spellStart"/>
      <w:r w:rsidR="00701682" w:rsidRPr="00701682">
        <w:t>Prim'in</w:t>
      </w:r>
      <w:proofErr w:type="spellEnd"/>
      <w:r w:rsidR="00701682" w:rsidRPr="00701682">
        <w:t xml:space="preserve"> </w:t>
      </w:r>
      <w:proofErr w:type="spellStart"/>
      <w:r w:rsidR="00701682" w:rsidRPr="00701682">
        <w:t>algoritması</w:t>
      </w:r>
      <w:proofErr w:type="spellEnd"/>
      <w:r w:rsidR="00701682" w:rsidRPr="00701682">
        <w:t xml:space="preserve">, </w:t>
      </w:r>
      <w:proofErr w:type="spellStart"/>
      <w:r w:rsidR="00701682" w:rsidRPr="00701682">
        <w:t>yalnızca</w:t>
      </w:r>
      <w:proofErr w:type="spellEnd"/>
      <w:r w:rsidR="00701682" w:rsidRPr="00701682">
        <w:t xml:space="preserve"> </w:t>
      </w:r>
      <w:proofErr w:type="spellStart"/>
      <w:r w:rsidR="00701682" w:rsidRPr="00701682">
        <w:t>bağlı</w:t>
      </w:r>
      <w:proofErr w:type="spellEnd"/>
      <w:r w:rsidR="00701682" w:rsidRPr="00701682">
        <w:t xml:space="preserve"> </w:t>
      </w:r>
      <w:proofErr w:type="spellStart"/>
      <w:r w:rsidR="00701682" w:rsidRPr="00701682">
        <w:t>grafikte</w:t>
      </w:r>
      <w:proofErr w:type="spellEnd"/>
      <w:r w:rsidR="00701682" w:rsidRPr="00701682">
        <w:t xml:space="preserve"> </w:t>
      </w:r>
      <w:proofErr w:type="spellStart"/>
      <w:r w:rsidR="00701682" w:rsidRPr="00701682">
        <w:t>çalıştığı</w:t>
      </w:r>
      <w:proofErr w:type="spellEnd"/>
      <w:r w:rsidR="00701682" w:rsidRPr="00701682">
        <w:t xml:space="preserve"> </w:t>
      </w:r>
      <w:proofErr w:type="spellStart"/>
      <w:r w:rsidR="00701682" w:rsidRPr="00701682">
        <w:t>gibi</w:t>
      </w:r>
      <w:proofErr w:type="spellEnd"/>
      <w:r w:rsidR="00701682" w:rsidRPr="00701682">
        <w:t xml:space="preserve"> </w:t>
      </w:r>
      <w:proofErr w:type="spellStart"/>
      <w:r w:rsidR="00701682" w:rsidRPr="00701682">
        <w:t>bağlantılı</w:t>
      </w:r>
      <w:proofErr w:type="spellEnd"/>
      <w:r w:rsidR="00701682" w:rsidRPr="00701682">
        <w:t xml:space="preserve"> </w:t>
      </w:r>
      <w:proofErr w:type="spellStart"/>
      <w:r w:rsidR="00701682" w:rsidRPr="00701682">
        <w:t>bileşeni</w:t>
      </w:r>
      <w:proofErr w:type="spellEnd"/>
      <w:r w:rsidR="00701682" w:rsidRPr="00701682">
        <w:t xml:space="preserve"> de </w:t>
      </w:r>
      <w:proofErr w:type="spellStart"/>
      <w:r w:rsidR="00701682" w:rsidRPr="00701682">
        <w:t>verir</w:t>
      </w:r>
      <w:proofErr w:type="spellEnd"/>
      <w:r w:rsidR="00701682" w:rsidRPr="00701682">
        <w:t>.</w:t>
      </w:r>
      <w:r w:rsidR="00701682">
        <w:t xml:space="preserve"> </w:t>
      </w:r>
      <w:proofErr w:type="spellStart"/>
      <w:r w:rsidR="00701682" w:rsidRPr="00701682">
        <w:t>Kruskal’ın</w:t>
      </w:r>
      <w:proofErr w:type="spellEnd"/>
      <w:r w:rsidR="00701682" w:rsidRPr="00701682">
        <w:t xml:space="preserve"> </w:t>
      </w:r>
      <w:proofErr w:type="spellStart"/>
      <w:r w:rsidR="00701682" w:rsidRPr="00701682">
        <w:t>algoritması</w:t>
      </w:r>
      <w:proofErr w:type="spellEnd"/>
      <w:r w:rsidR="00701682" w:rsidRPr="00701682">
        <w:t xml:space="preserve"> her an </w:t>
      </w:r>
      <w:proofErr w:type="spellStart"/>
      <w:r w:rsidR="00701682" w:rsidRPr="00701682">
        <w:t>bağlantısı</w:t>
      </w:r>
      <w:proofErr w:type="spellEnd"/>
      <w:r w:rsidR="00701682" w:rsidRPr="00701682">
        <w:t xml:space="preserve"> </w:t>
      </w:r>
      <w:proofErr w:type="spellStart"/>
      <w:r w:rsidR="00701682" w:rsidRPr="00701682">
        <w:t>kesilen</w:t>
      </w:r>
      <w:proofErr w:type="spellEnd"/>
      <w:r w:rsidR="00701682" w:rsidRPr="00701682">
        <w:t xml:space="preserve"> </w:t>
      </w:r>
      <w:proofErr w:type="spellStart"/>
      <w:r w:rsidR="00701682" w:rsidRPr="00701682">
        <w:t>bileşenler</w:t>
      </w:r>
      <w:proofErr w:type="spellEnd"/>
      <w:r w:rsidR="00701682" w:rsidRPr="00701682">
        <w:t xml:space="preserve"> </w:t>
      </w:r>
      <w:proofErr w:type="spellStart"/>
      <w:r w:rsidR="00701682" w:rsidRPr="00701682">
        <w:t>oluşturabilir</w:t>
      </w:r>
      <w:proofErr w:type="spellEnd"/>
      <w:r w:rsidR="00701682" w:rsidRPr="00701682">
        <w:t xml:space="preserve"> </w:t>
      </w:r>
      <w:proofErr w:type="spellStart"/>
      <w:r w:rsidR="00701682" w:rsidRPr="00701682">
        <w:t>ve</w:t>
      </w:r>
      <w:proofErr w:type="spellEnd"/>
      <w:r w:rsidR="00701682" w:rsidRPr="00701682">
        <w:t xml:space="preserve"> </w:t>
      </w:r>
      <w:proofErr w:type="spellStart"/>
      <w:r w:rsidR="00701682" w:rsidRPr="00701682">
        <w:t>bağlantısı</w:t>
      </w:r>
      <w:proofErr w:type="spellEnd"/>
      <w:r w:rsidR="00701682" w:rsidRPr="00701682">
        <w:t xml:space="preserve"> </w:t>
      </w:r>
      <w:proofErr w:type="spellStart"/>
      <w:r w:rsidR="00701682" w:rsidRPr="00701682">
        <w:t>kesilen</w:t>
      </w:r>
      <w:proofErr w:type="spellEnd"/>
      <w:r w:rsidR="00701682" w:rsidRPr="00701682">
        <w:t xml:space="preserve"> </w:t>
      </w:r>
      <w:proofErr w:type="spellStart"/>
      <w:r w:rsidR="00701682" w:rsidRPr="00701682">
        <w:t>bileşenler</w:t>
      </w:r>
      <w:proofErr w:type="spellEnd"/>
      <w:r w:rsidR="00701682" w:rsidRPr="00701682">
        <w:t xml:space="preserve"> </w:t>
      </w:r>
      <w:proofErr w:type="spellStart"/>
      <w:r w:rsidR="00701682" w:rsidRPr="00701682">
        <w:t>üzerinde</w:t>
      </w:r>
      <w:proofErr w:type="spellEnd"/>
      <w:r w:rsidR="00701682" w:rsidRPr="00701682">
        <w:t xml:space="preserve"> </w:t>
      </w:r>
      <w:proofErr w:type="spellStart"/>
      <w:r w:rsidR="00701682" w:rsidRPr="00701682">
        <w:t>çalışabilir</w:t>
      </w:r>
      <w:proofErr w:type="spellEnd"/>
      <w:r w:rsidR="00701682" w:rsidRPr="00701682">
        <w:t>.</w:t>
      </w:r>
    </w:p>
    <w:p w14:paraId="56998842" w14:textId="64400173" w:rsidR="00421B86" w:rsidRDefault="00650B05" w:rsidP="006357BF">
      <w:pPr>
        <w:pStyle w:val="Balk1"/>
      </w:pPr>
      <w:bookmarkStart w:id="18" w:name="_Toc62986219"/>
      <w:r>
        <w:lastRenderedPageBreak/>
        <w:t>7. Definitions</w:t>
      </w:r>
      <w:bookmarkEnd w:id="18"/>
    </w:p>
    <w:p w14:paraId="641C8017" w14:textId="1E4F09B2" w:rsidR="00430E37" w:rsidRDefault="00430E37" w:rsidP="00430E37">
      <w:pPr>
        <w:rPr>
          <w:rFonts w:ascii="Arial" w:hAnsi="Arial" w:cs="Arial"/>
          <w:shd w:val="clear" w:color="auto" w:fill="FFFFFF"/>
        </w:rPr>
      </w:pPr>
      <w:r w:rsidRPr="00430E37">
        <w:rPr>
          <w:rFonts w:ascii="Times New Roman" w:hAnsi="Times New Roman" w:cs="Times New Roman"/>
        </w:rPr>
        <w:t>Dynamic Programming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Arial" w:hAnsi="Arial" w:cs="Arial"/>
          <w:shd w:val="clear" w:color="auto" w:fill="FFFFFF"/>
        </w:rPr>
        <w:t>K</w:t>
      </w:r>
      <w:r w:rsidRPr="00430E37">
        <w:rPr>
          <w:rFonts w:ascii="Arial" w:hAnsi="Arial" w:cs="Arial"/>
          <w:shd w:val="clear" w:color="auto" w:fill="FFFFFF"/>
        </w:rPr>
        <w:t>armaşık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bir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problemi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tekrarlanan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alt </w:t>
      </w:r>
      <w:proofErr w:type="spellStart"/>
      <w:r w:rsidRPr="00430E37">
        <w:rPr>
          <w:rFonts w:ascii="Arial" w:hAnsi="Arial" w:cs="Arial"/>
          <w:shd w:val="clear" w:color="auto" w:fill="FFFFFF"/>
        </w:rPr>
        <w:t>problemlere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bölerek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, her </w:t>
      </w:r>
      <w:proofErr w:type="spellStart"/>
      <w:r w:rsidRPr="00430E37">
        <w:rPr>
          <w:rFonts w:ascii="Arial" w:hAnsi="Arial" w:cs="Arial"/>
          <w:shd w:val="clear" w:color="auto" w:fill="FFFFFF"/>
        </w:rPr>
        <w:t>bir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alt </w:t>
      </w:r>
      <w:proofErr w:type="spellStart"/>
      <w:r w:rsidRPr="00430E37">
        <w:rPr>
          <w:rFonts w:ascii="Arial" w:hAnsi="Arial" w:cs="Arial"/>
          <w:shd w:val="clear" w:color="auto" w:fill="FFFFFF"/>
        </w:rPr>
        <w:t>problemi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bir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kere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çözüp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daha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sonra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bu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çözümü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kaydederek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karmaşık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problemin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çözümünde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kullanma</w:t>
      </w:r>
      <w:proofErr w:type="spellEnd"/>
      <w:r w:rsidRPr="00430E37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Pr="00430E37">
        <w:rPr>
          <w:rFonts w:ascii="Arial" w:hAnsi="Arial" w:cs="Arial"/>
          <w:shd w:val="clear" w:color="auto" w:fill="FFFFFF"/>
        </w:rPr>
        <w:t>yöntemidir</w:t>
      </w:r>
      <w:proofErr w:type="spellEnd"/>
      <w:r w:rsidRPr="00430E37">
        <w:rPr>
          <w:rFonts w:ascii="Arial" w:hAnsi="Arial" w:cs="Arial"/>
          <w:shd w:val="clear" w:color="auto" w:fill="FFFFFF"/>
        </w:rPr>
        <w:t>.</w:t>
      </w:r>
    </w:p>
    <w:p w14:paraId="2376A0D2" w14:textId="71EADA6E" w:rsidR="00430E37" w:rsidRPr="00430E37" w:rsidRDefault="00430E37" w:rsidP="00430E37">
      <w:pPr>
        <w:spacing w:after="75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>Quadrat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>Prob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>: Ö</w:t>
      </w:r>
      <w:r w:rsidRPr="00430E37"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 xml:space="preserve">zellikle özetleme fonksiyonlarının bilgileri sınıflandırması sırasında kullanılan formülün ikinci dereceden olması </w:t>
      </w:r>
      <w:proofErr w:type="spellStart"/>
      <w:r w:rsidRPr="00430E37"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>durumudur.</w:t>
      </w:r>
      <w:r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>Ö</w:t>
      </w:r>
      <w:r w:rsidRPr="00430E37"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>zetleme</w:t>
      </w:r>
      <w:proofErr w:type="spellEnd"/>
      <w:r w:rsidRPr="00430E37"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 xml:space="preserve"> fonksiyonlarında, sık kullanılan </w:t>
      </w:r>
      <w:proofErr w:type="spellStart"/>
      <w:r w:rsidRPr="00430E37"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>linear</w:t>
      </w:r>
      <w:proofErr w:type="spellEnd"/>
      <w:r w:rsidRPr="00430E37"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 xml:space="preserve"> </w:t>
      </w:r>
      <w:proofErr w:type="spellStart"/>
      <w:r w:rsidRPr="00430E37"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>probing</w:t>
      </w:r>
      <w:proofErr w:type="spellEnd"/>
      <w:r w:rsidRPr="00430E37"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  <w:t xml:space="preserve"> yönteminin tersine, bir bilgiyi tasnif ederken, ardışık olarak veriler üzerinde hareket etmez, bunun yerine her defasında baktığı uzaklığı ikinci dereceden bir denklem ile arttırır.</w:t>
      </w:r>
    </w:p>
    <w:p w14:paraId="2266628E" w14:textId="6FA12BCE" w:rsidR="00392195" w:rsidRDefault="00AD548A" w:rsidP="00B1498E">
      <w:pPr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</w:rPr>
        <w:t>2-3-4 T</w:t>
      </w:r>
      <w:r w:rsidRPr="00AD548A">
        <w:rPr>
          <w:rFonts w:ascii="Times New Roman" w:hAnsi="Times New Roman" w:cs="Times New Roman"/>
        </w:rPr>
        <w:t xml:space="preserve">ree: </w:t>
      </w:r>
      <w:r w:rsidRPr="00AD548A">
        <w:rPr>
          <w:rFonts w:ascii="Times New Roman" w:hAnsi="Times New Roman" w:cs="Times New Roman"/>
          <w:shd w:val="clear" w:color="auto" w:fill="FFFFFF"/>
        </w:rPr>
        <w:t xml:space="preserve">2-3-4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ağacı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>, b-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trees</w:t>
      </w:r>
      <w:r>
        <w:rPr>
          <w:rFonts w:ascii="Times New Roman" w:hAnsi="Times New Roman" w:cs="Times New Roman"/>
          <w:shd w:val="clear" w:color="auto" w:fill="FFFFFF"/>
        </w:rPr>
        <w:t>’in</w:t>
      </w:r>
      <w:proofErr w:type="spellEnd"/>
      <w:r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özel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bir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halidir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.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bu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ağacın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özelliği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,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düğüm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boyutunun</w:t>
      </w:r>
      <w:proofErr w:type="spellEnd"/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AD548A">
        <w:rPr>
          <w:rFonts w:ascii="Times New Roman" w:hAnsi="Times New Roman" w:cs="Times New Roman"/>
          <w:shd w:val="clear" w:color="auto" w:fill="FFFFFF"/>
        </w:rPr>
        <w:t xml:space="preserve">3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ile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sınırlı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olmasıdır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.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ağaç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ayrıca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sürekli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olarak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dengeli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bir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ağaç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garantisi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verir</w:t>
      </w:r>
      <w:proofErr w:type="spellEnd"/>
      <w:r>
        <w:rPr>
          <w:rFonts w:ascii="Times New Roman" w:hAnsi="Times New Roman" w:cs="Times New Roman"/>
          <w:shd w:val="clear" w:color="auto" w:fill="FFFFFF"/>
        </w:rPr>
        <w:t xml:space="preserve">. </w:t>
      </w:r>
      <w:r w:rsidRPr="00AD548A">
        <w:rPr>
          <w:rFonts w:ascii="Times New Roman" w:hAnsi="Times New Roman" w:cs="Times New Roman"/>
          <w:shd w:val="clear" w:color="auto" w:fill="FFFFFF"/>
        </w:rPr>
        <w:t xml:space="preserve">2-3-4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ağaçları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, red-black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trees</w:t>
      </w:r>
      <w:r>
        <w:rPr>
          <w:rFonts w:ascii="Times New Roman" w:hAnsi="Times New Roman" w:cs="Times New Roman"/>
          <w:shd w:val="clear" w:color="auto" w:fill="FFFFFF"/>
        </w:rPr>
        <w:t>’in</w:t>
      </w:r>
      <w:proofErr w:type="spellEnd"/>
      <w:r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eş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şekillisi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olarak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 xml:space="preserve"> da </w:t>
      </w:r>
      <w:proofErr w:type="spellStart"/>
      <w:r w:rsidRPr="00AD548A">
        <w:rPr>
          <w:rFonts w:ascii="Times New Roman" w:hAnsi="Times New Roman" w:cs="Times New Roman"/>
          <w:shd w:val="clear" w:color="auto" w:fill="FFFFFF"/>
        </w:rPr>
        <w:t>düşünülebilir</w:t>
      </w:r>
      <w:proofErr w:type="spellEnd"/>
      <w:r w:rsidRPr="00AD548A">
        <w:rPr>
          <w:rFonts w:ascii="Times New Roman" w:hAnsi="Times New Roman" w:cs="Times New Roman"/>
          <w:shd w:val="clear" w:color="auto" w:fill="FFFFFF"/>
        </w:rPr>
        <w:t>.</w:t>
      </w:r>
    </w:p>
    <w:p w14:paraId="151A7054" w14:textId="06E7B1DF" w:rsidR="00AD548A" w:rsidRDefault="00AD548A" w:rsidP="00B1498E">
      <w:pPr>
        <w:rPr>
          <w:rFonts w:ascii="Times New Roman" w:hAnsi="Times New Roman" w:cs="Times New Roman"/>
          <w:sz w:val="21"/>
          <w:szCs w:val="21"/>
          <w:shd w:val="clear" w:color="auto" w:fill="FFFFFF"/>
        </w:rPr>
      </w:pPr>
      <w:proofErr w:type="spellStart"/>
      <w:r w:rsidRPr="00AD548A">
        <w:rPr>
          <w:rFonts w:ascii="Times New Roman" w:hAnsi="Times New Roman" w:cs="Times New Roman"/>
        </w:rPr>
        <w:t>Trie</w:t>
      </w:r>
      <w:proofErr w:type="spellEnd"/>
      <w:r w:rsidRPr="00AD548A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B</w:t>
      </w:r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ir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küme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içinden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belirli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anahtarları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bulmak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için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kullanılan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bi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ağaç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veri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yapısı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olan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bi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arama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ağacı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türüdü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</w:p>
    <w:p w14:paraId="019F73A9" w14:textId="2AF8B32D" w:rsidR="00AD548A" w:rsidRPr="00AD548A" w:rsidRDefault="00AD548A" w:rsidP="00B1498E">
      <w:pPr>
        <w:rPr>
          <w:rFonts w:ascii="Times New Roman" w:hAnsi="Times New Roman" w:cs="Times New Roman"/>
        </w:rPr>
      </w:pPr>
      <w:r w:rsidRPr="00AD548A">
        <w:rPr>
          <w:rFonts w:ascii="Times New Roman" w:hAnsi="Times New Roman" w:cs="Times New Roman"/>
        </w:rPr>
        <w:t xml:space="preserve">B+ Tree: </w:t>
      </w:r>
      <w:proofErr w:type="spellStart"/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D</w:t>
      </w:r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üğüm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başına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değişken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ancak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genellikle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çok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sayıda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çocuğu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olan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m-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ary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ağacıdı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. Bir B +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ağacı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bi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kök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,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iç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düğümle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ve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yapraklardan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oluşu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.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Kök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,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bi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yaprak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veya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iki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veya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daha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fazla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çocuğu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olan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bi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düğüm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proofErr w:type="spellStart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olabilir</w:t>
      </w:r>
      <w:proofErr w:type="spellEnd"/>
      <w:r w:rsidRPr="00AD548A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</w:p>
    <w:p w14:paraId="5A73F5F5" w14:textId="452EE170" w:rsidR="00B1498E" w:rsidRDefault="006357BF" w:rsidP="00B1498E">
      <w:pPr>
        <w:pStyle w:val="Balk1"/>
      </w:pPr>
      <w:bookmarkStart w:id="19" w:name="_Toc62986220"/>
      <w:r>
        <w:t>SELF-ASSESSMENT TABLE</w:t>
      </w:r>
      <w:bookmarkEnd w:id="19"/>
    </w:p>
    <w:tbl>
      <w:tblPr>
        <w:tblStyle w:val="TabloKlavuzu1"/>
        <w:tblW w:w="0" w:type="auto"/>
        <w:tblLook w:val="04A0" w:firstRow="1" w:lastRow="0" w:firstColumn="1" w:lastColumn="0" w:noHBand="0" w:noVBand="1"/>
      </w:tblPr>
      <w:tblGrid>
        <w:gridCol w:w="4703"/>
        <w:gridCol w:w="840"/>
        <w:gridCol w:w="1218"/>
        <w:gridCol w:w="2301"/>
      </w:tblGrid>
      <w:tr w:rsidR="006357BF" w:rsidRPr="006357BF" w14:paraId="23F6C971" w14:textId="77777777" w:rsidTr="006357BF">
        <w:tc>
          <w:tcPr>
            <w:tcW w:w="4703" w:type="dxa"/>
          </w:tcPr>
          <w:p w14:paraId="71DCD1B7" w14:textId="4632518D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</w:p>
        </w:tc>
        <w:tc>
          <w:tcPr>
            <w:tcW w:w="840" w:type="dxa"/>
          </w:tcPr>
          <w:p w14:paraId="3F666034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oints</w:t>
            </w:r>
            <w:proofErr w:type="spellEnd"/>
          </w:p>
        </w:tc>
        <w:tc>
          <w:tcPr>
            <w:tcW w:w="1218" w:type="dxa"/>
          </w:tcPr>
          <w:p w14:paraId="55857525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stimate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Grade</w:t>
            </w:r>
          </w:p>
        </w:tc>
        <w:tc>
          <w:tcPr>
            <w:tcW w:w="2301" w:type="dxa"/>
          </w:tcPr>
          <w:p w14:paraId="7BEBE680" w14:textId="77777777" w:rsidR="006357BF" w:rsidRPr="006357BF" w:rsidRDefault="006357BF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xplanati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</w:p>
        </w:tc>
      </w:tr>
      <w:tr w:rsidR="006357BF" w:rsidRPr="006357BF" w14:paraId="6C3E1D1B" w14:textId="77777777" w:rsidTr="006357BF">
        <w:tc>
          <w:tcPr>
            <w:tcW w:w="4703" w:type="dxa"/>
          </w:tcPr>
          <w:p w14:paraId="4D9AC127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1 a) AVL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</w:p>
        </w:tc>
        <w:tc>
          <w:tcPr>
            <w:tcW w:w="840" w:type="dxa"/>
          </w:tcPr>
          <w:p w14:paraId="44F0CB7C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64BB377A" w14:textId="3E8CF8DD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2301" w:type="dxa"/>
          </w:tcPr>
          <w:p w14:paraId="7D4C1E94" w14:textId="5627CEEE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3EB79BC2" w14:textId="77777777" w:rsidTr="006357BF">
        <w:tc>
          <w:tcPr>
            <w:tcW w:w="4703" w:type="dxa"/>
          </w:tcPr>
          <w:p w14:paraId="25EF9311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1 b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Heap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</w:p>
        </w:tc>
        <w:tc>
          <w:tcPr>
            <w:tcW w:w="840" w:type="dxa"/>
          </w:tcPr>
          <w:p w14:paraId="72E9A932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090CE1F2" w14:textId="02DA6A24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2301" w:type="dxa"/>
          </w:tcPr>
          <w:p w14:paraId="4E44C147" w14:textId="68844DDE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3CFF0094" w14:textId="77777777" w:rsidTr="006357BF">
        <w:tc>
          <w:tcPr>
            <w:tcW w:w="4703" w:type="dxa"/>
          </w:tcPr>
          <w:p w14:paraId="24DF2896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2) B-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Inserti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/ AVL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Inserti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/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Re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-Black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/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Huffma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ncod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</w:p>
        </w:tc>
        <w:tc>
          <w:tcPr>
            <w:tcW w:w="840" w:type="dxa"/>
          </w:tcPr>
          <w:p w14:paraId="2024C46E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3D9083CE" w14:textId="0C0FA222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6C1D597D" w14:textId="0B8F16F1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. Kağıda el ile yazılmadı.</w:t>
            </w:r>
          </w:p>
        </w:tc>
      </w:tr>
      <w:tr w:rsidR="006357BF" w:rsidRPr="006357BF" w14:paraId="4E8C8BBE" w14:textId="77777777" w:rsidTr="006357BF">
        <w:tc>
          <w:tcPr>
            <w:tcW w:w="4703" w:type="dxa"/>
          </w:tcPr>
          <w:p w14:paraId="1DC60476" w14:textId="77777777" w:rsidR="006357BF" w:rsidRPr="006357BF" w:rsidRDefault="006357BF" w:rsidP="006357BF">
            <w:pPr>
              <w:numPr>
                <w:ilvl w:val="0"/>
                <w:numId w:val="2"/>
              </w:numPr>
              <w:tabs>
                <w:tab w:val="left" w:pos="318"/>
              </w:tabs>
              <w:spacing w:after="0" w:line="240" w:lineRule="auto"/>
              <w:ind w:left="0" w:firstLine="0"/>
              <w:contextualSpacing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Generat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Huffma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ncod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 </w:t>
            </w:r>
          </w:p>
        </w:tc>
        <w:tc>
          <w:tcPr>
            <w:tcW w:w="840" w:type="dxa"/>
          </w:tcPr>
          <w:p w14:paraId="50A5DC69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0605952B" w14:textId="7E8492C9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2301" w:type="dxa"/>
          </w:tcPr>
          <w:p w14:paraId="1F38511D" w14:textId="02000AB6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76E5539A" w14:textId="77777777" w:rsidTr="006357BF">
        <w:tc>
          <w:tcPr>
            <w:tcW w:w="4703" w:type="dxa"/>
          </w:tcPr>
          <w:p w14:paraId="00D9D96F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4 a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ijkstra’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shortest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ath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 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d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+ test</w:t>
            </w:r>
          </w:p>
        </w:tc>
        <w:tc>
          <w:tcPr>
            <w:tcW w:w="840" w:type="dxa"/>
          </w:tcPr>
          <w:p w14:paraId="40772FE5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3775435A" w14:textId="3F00355C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28A5ACDD" w14:textId="511077E6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4172893C" w14:textId="77777777" w:rsidTr="006357BF">
        <w:tc>
          <w:tcPr>
            <w:tcW w:w="4703" w:type="dxa"/>
          </w:tcPr>
          <w:p w14:paraId="56C5396C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4 b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rim’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MST  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d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+ test</w:t>
            </w:r>
          </w:p>
        </w:tc>
        <w:tc>
          <w:tcPr>
            <w:tcW w:w="840" w:type="dxa"/>
          </w:tcPr>
          <w:p w14:paraId="6738D573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0A61883A" w14:textId="060BEC82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5AB3DEAD" w14:textId="2BD0760D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4BED674C" w14:textId="77777777" w:rsidTr="006357BF">
        <w:tc>
          <w:tcPr>
            <w:tcW w:w="4703" w:type="dxa"/>
          </w:tcPr>
          <w:p w14:paraId="62079C56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4 c) BFT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or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DFT  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d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+ test</w:t>
            </w:r>
          </w:p>
        </w:tc>
        <w:tc>
          <w:tcPr>
            <w:tcW w:w="840" w:type="dxa"/>
          </w:tcPr>
          <w:p w14:paraId="59056B67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3FF6384B" w14:textId="127CE1CA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63DA61F9" w14:textId="6FFC17E7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6FEED041" w14:textId="77777777" w:rsidTr="006357BF">
        <w:tc>
          <w:tcPr>
            <w:tcW w:w="4703" w:type="dxa"/>
          </w:tcPr>
          <w:p w14:paraId="6DA0A047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4 d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Fill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Bi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-O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able</w:t>
            </w:r>
            <w:proofErr w:type="spellEnd"/>
          </w:p>
        </w:tc>
        <w:tc>
          <w:tcPr>
            <w:tcW w:w="840" w:type="dxa"/>
          </w:tcPr>
          <w:p w14:paraId="4631C38C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7E27A028" w14:textId="5BEEBC73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5138179D" w14:textId="79F91AFF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54D81A56" w14:textId="77777777" w:rsidTr="006357BF">
        <w:tc>
          <w:tcPr>
            <w:tcW w:w="4703" w:type="dxa"/>
          </w:tcPr>
          <w:p w14:paraId="37B82EDF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5 i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Graph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rawing</w:t>
            </w:r>
            <w:proofErr w:type="spellEnd"/>
          </w:p>
        </w:tc>
        <w:tc>
          <w:tcPr>
            <w:tcW w:w="840" w:type="dxa"/>
          </w:tcPr>
          <w:p w14:paraId="2FEAF229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6358DDDE" w14:textId="70C07F36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634478B8" w14:textId="3078CDD3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67E42330" w14:textId="77777777" w:rsidTr="006357BF">
        <w:tc>
          <w:tcPr>
            <w:tcW w:w="4703" w:type="dxa"/>
          </w:tcPr>
          <w:p w14:paraId="017739E0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5 ii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Find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Shortest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ath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with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ijkstra’s</w:t>
            </w:r>
            <w:proofErr w:type="spellEnd"/>
          </w:p>
        </w:tc>
        <w:tc>
          <w:tcPr>
            <w:tcW w:w="840" w:type="dxa"/>
          </w:tcPr>
          <w:p w14:paraId="55F3F7AD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0B71959F" w14:textId="23DD28FD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1F85B7AD" w14:textId="71C5376C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66F5A605" w14:textId="77777777" w:rsidTr="006357BF">
        <w:tc>
          <w:tcPr>
            <w:tcW w:w="4703" w:type="dxa"/>
          </w:tcPr>
          <w:p w14:paraId="3626E33F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5 iii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Nod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eleti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n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repeat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i, ii.</w:t>
            </w:r>
          </w:p>
        </w:tc>
        <w:tc>
          <w:tcPr>
            <w:tcW w:w="840" w:type="dxa"/>
          </w:tcPr>
          <w:p w14:paraId="0CE8B691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56B08183" w14:textId="767A3AD0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4C655834" w14:textId="35035586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0FC04B6C" w14:textId="77777777" w:rsidTr="006357BF">
        <w:tc>
          <w:tcPr>
            <w:tcW w:w="4703" w:type="dxa"/>
          </w:tcPr>
          <w:p w14:paraId="78EEF391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6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mparis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(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rim’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&amp;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Kruskal’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lgorithm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)</w:t>
            </w:r>
          </w:p>
        </w:tc>
        <w:tc>
          <w:tcPr>
            <w:tcW w:w="840" w:type="dxa"/>
          </w:tcPr>
          <w:p w14:paraId="0202F525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46833C78" w14:textId="4A2F33A6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33B3B1FF" w14:textId="4770D0CE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11BF1A80" w14:textId="77777777" w:rsidTr="006357BF">
        <w:tc>
          <w:tcPr>
            <w:tcW w:w="4703" w:type="dxa"/>
          </w:tcPr>
          <w:p w14:paraId="5F1A2228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7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xplanation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of 5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erms</w:t>
            </w:r>
            <w:proofErr w:type="spellEnd"/>
          </w:p>
        </w:tc>
        <w:tc>
          <w:tcPr>
            <w:tcW w:w="840" w:type="dxa"/>
          </w:tcPr>
          <w:p w14:paraId="089D5404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16ACDE1E" w14:textId="379FE887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2301" w:type="dxa"/>
          </w:tcPr>
          <w:p w14:paraId="00D1F560" w14:textId="093FE366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1A095B82" w14:textId="77777777" w:rsidTr="006357BF">
        <w:tc>
          <w:tcPr>
            <w:tcW w:w="4703" w:type="dxa"/>
          </w:tcPr>
          <w:p w14:paraId="6B6863EF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Demo Video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for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Source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de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n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est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of Q2, Q4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n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Q5 </w:t>
            </w:r>
          </w:p>
        </w:tc>
        <w:tc>
          <w:tcPr>
            <w:tcW w:w="840" w:type="dxa"/>
          </w:tcPr>
          <w:p w14:paraId="1ECEBF73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7C936522" w14:textId="0CA8450F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3</w:t>
            </w:r>
          </w:p>
        </w:tc>
        <w:tc>
          <w:tcPr>
            <w:tcW w:w="2301" w:type="dxa"/>
          </w:tcPr>
          <w:p w14:paraId="3D9BB8B2" w14:textId="3DF34C35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Video çekemedim.</w:t>
            </w:r>
          </w:p>
        </w:tc>
      </w:tr>
      <w:tr w:rsidR="006357BF" w:rsidRPr="006357BF" w14:paraId="746C03EE" w14:textId="77777777" w:rsidTr="006357BF">
        <w:tc>
          <w:tcPr>
            <w:tcW w:w="4703" w:type="dxa"/>
          </w:tcPr>
          <w:p w14:paraId="740851B5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Self-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ssessment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able</w:t>
            </w:r>
            <w:proofErr w:type="spellEnd"/>
          </w:p>
        </w:tc>
        <w:tc>
          <w:tcPr>
            <w:tcW w:w="840" w:type="dxa"/>
          </w:tcPr>
          <w:p w14:paraId="7E337187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16975416" w14:textId="2E6E04E7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46819633" w14:textId="7FF54846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Yapıldı</w:t>
            </w:r>
          </w:p>
        </w:tc>
      </w:tr>
      <w:tr w:rsidR="006357BF" w:rsidRPr="006357BF" w14:paraId="5A78BFAC" w14:textId="77777777" w:rsidTr="006357BF">
        <w:tc>
          <w:tcPr>
            <w:tcW w:w="4703" w:type="dxa"/>
          </w:tcPr>
          <w:p w14:paraId="6EDFC6C1" w14:textId="77777777" w:rsidR="006357BF" w:rsidRPr="006357BF" w:rsidRDefault="006357BF" w:rsidP="006357BF">
            <w:pPr>
              <w:spacing w:after="0" w:line="240" w:lineRule="auto"/>
              <w:jc w:val="right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otal</w:t>
            </w:r>
          </w:p>
        </w:tc>
        <w:tc>
          <w:tcPr>
            <w:tcW w:w="840" w:type="dxa"/>
          </w:tcPr>
          <w:p w14:paraId="19D8DFB7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0</w:t>
            </w:r>
          </w:p>
        </w:tc>
        <w:tc>
          <w:tcPr>
            <w:tcW w:w="1218" w:type="dxa"/>
          </w:tcPr>
          <w:p w14:paraId="300B1DDD" w14:textId="59461E55" w:rsidR="006357BF" w:rsidRPr="006357BF" w:rsidRDefault="00AD548A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93</w:t>
            </w:r>
          </w:p>
        </w:tc>
        <w:tc>
          <w:tcPr>
            <w:tcW w:w="2301" w:type="dxa"/>
          </w:tcPr>
          <w:p w14:paraId="35856B79" w14:textId="77777777" w:rsidR="006357BF" w:rsidRPr="006357BF" w:rsidRDefault="006357BF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</w:p>
        </w:tc>
      </w:tr>
    </w:tbl>
    <w:p w14:paraId="0684DB36" w14:textId="77777777" w:rsidR="00B1498E" w:rsidRDefault="00B1498E" w:rsidP="00B1498E">
      <w:pPr>
        <w:spacing w:after="120" w:line="240" w:lineRule="auto"/>
        <w:jc w:val="both"/>
        <w:rPr>
          <w:b/>
          <w:sz w:val="24"/>
          <w:szCs w:val="24"/>
        </w:rPr>
      </w:pPr>
    </w:p>
    <w:p w14:paraId="31DA5DB1" w14:textId="77777777" w:rsidR="00B1498E" w:rsidRPr="0099127B" w:rsidRDefault="00B1498E" w:rsidP="00B1498E">
      <w:pPr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Açıklam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ısmınd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</w:t>
      </w:r>
      <w:proofErr w:type="spellEnd"/>
      <w:r>
        <w:rPr>
          <w:b/>
          <w:sz w:val="24"/>
          <w:szCs w:val="24"/>
        </w:rPr>
        <w:t xml:space="preserve">, </w:t>
      </w:r>
      <w:proofErr w:type="spellStart"/>
      <w:r>
        <w:rPr>
          <w:b/>
          <w:sz w:val="24"/>
          <w:szCs w:val="24"/>
        </w:rPr>
        <w:t>yapılmad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ilgis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hang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asıl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ğı</w:t>
      </w:r>
      <w:proofErr w:type="spellEnd"/>
      <w:r>
        <w:rPr>
          <w:b/>
          <w:sz w:val="24"/>
          <w:szCs w:val="24"/>
        </w:rPr>
        <w:t xml:space="preserve"> (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madığı</w:t>
      </w:r>
      <w:proofErr w:type="spellEnd"/>
      <w:r>
        <w:rPr>
          <w:b/>
          <w:sz w:val="24"/>
          <w:szCs w:val="24"/>
        </w:rPr>
        <w:t xml:space="preserve"> / </w:t>
      </w:r>
      <w:proofErr w:type="spellStart"/>
      <w:r>
        <w:rPr>
          <w:b/>
          <w:sz w:val="24"/>
          <w:szCs w:val="24"/>
        </w:rPr>
        <w:t>yapılamadığı</w:t>
      </w:r>
      <w:proofErr w:type="spellEnd"/>
      <w:r>
        <w:rPr>
          <w:b/>
          <w:sz w:val="24"/>
          <w:szCs w:val="24"/>
        </w:rPr>
        <w:t xml:space="preserve">) </w:t>
      </w:r>
      <w:proofErr w:type="spellStart"/>
      <w:r>
        <w:rPr>
          <w:b/>
          <w:sz w:val="24"/>
          <w:szCs w:val="24"/>
        </w:rPr>
        <w:t>yazılmalıdır</w:t>
      </w:r>
      <w:proofErr w:type="spellEnd"/>
      <w:r>
        <w:rPr>
          <w:b/>
          <w:sz w:val="24"/>
          <w:szCs w:val="24"/>
        </w:rPr>
        <w:t xml:space="preserve">. </w:t>
      </w:r>
      <w:proofErr w:type="spellStart"/>
      <w:r>
        <w:rPr>
          <w:b/>
          <w:sz w:val="24"/>
          <w:szCs w:val="24"/>
        </w:rPr>
        <w:t>Tahmini</w:t>
      </w:r>
      <w:proofErr w:type="spellEnd"/>
      <w:r>
        <w:rPr>
          <w:b/>
          <w:sz w:val="24"/>
          <w:szCs w:val="24"/>
        </w:rPr>
        <w:t xml:space="preserve"> not </w:t>
      </w:r>
      <w:proofErr w:type="spellStart"/>
      <w:r>
        <w:rPr>
          <w:b/>
          <w:sz w:val="24"/>
          <w:szCs w:val="24"/>
        </w:rPr>
        <w:t>kısmına</w:t>
      </w:r>
      <w:proofErr w:type="spellEnd"/>
      <w:r>
        <w:rPr>
          <w:b/>
          <w:sz w:val="24"/>
          <w:szCs w:val="24"/>
        </w:rPr>
        <w:t xml:space="preserve"> da </w:t>
      </w:r>
      <w:proofErr w:type="spellStart"/>
      <w:r>
        <w:rPr>
          <w:b/>
          <w:sz w:val="24"/>
          <w:szCs w:val="24"/>
        </w:rPr>
        <w:t>ilgil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de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aç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almay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eklediğiniz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zmalısınız</w:t>
      </w:r>
      <w:proofErr w:type="spellEnd"/>
      <w:r>
        <w:rPr>
          <w:b/>
          <w:sz w:val="24"/>
          <w:szCs w:val="24"/>
        </w:rPr>
        <w:t xml:space="preserve">. </w:t>
      </w:r>
    </w:p>
    <w:p w14:paraId="109E0F19" w14:textId="77777777" w:rsidR="003B2F1D" w:rsidRDefault="003B2F1D"/>
    <w:sectPr w:rsidR="003B2F1D" w:rsidSect="00B626F8">
      <w:footerReference w:type="default" r:id="rId22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47064" w14:textId="77777777" w:rsidR="00645564" w:rsidRDefault="00645564">
      <w:pPr>
        <w:spacing w:after="0" w:line="240" w:lineRule="auto"/>
      </w:pPr>
      <w:r>
        <w:separator/>
      </w:r>
    </w:p>
  </w:endnote>
  <w:endnote w:type="continuationSeparator" w:id="0">
    <w:p w14:paraId="2D2D30B5" w14:textId="77777777" w:rsidR="00645564" w:rsidRDefault="006455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65EAC7CD" w14:textId="2F4BB05E" w:rsidR="008C5C2A" w:rsidRDefault="007B2F37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7259" w:rsidRPr="00927259">
          <w:rPr>
            <w:noProof/>
            <w:lang w:val="tr-TR"/>
          </w:rPr>
          <w:t>1</w:t>
        </w:r>
        <w:r>
          <w:fldChar w:fldCharType="end"/>
        </w:r>
      </w:p>
    </w:sdtContent>
  </w:sdt>
  <w:p w14:paraId="7AFFE600" w14:textId="77777777" w:rsidR="008C5C2A" w:rsidRDefault="00645564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3D6402" w14:textId="77777777" w:rsidR="00645564" w:rsidRDefault="00645564">
      <w:pPr>
        <w:spacing w:after="0" w:line="240" w:lineRule="auto"/>
      </w:pPr>
      <w:r>
        <w:separator/>
      </w:r>
    </w:p>
  </w:footnote>
  <w:footnote w:type="continuationSeparator" w:id="0">
    <w:p w14:paraId="40EF2AE9" w14:textId="77777777" w:rsidR="00645564" w:rsidRDefault="006455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EB72AE"/>
    <w:multiLevelType w:val="hybridMultilevel"/>
    <w:tmpl w:val="2F08C2D8"/>
    <w:lvl w:ilvl="0" w:tplc="4D5666D4">
      <w:start w:val="4"/>
      <w:numFmt w:val="decimal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ED6535"/>
    <w:multiLevelType w:val="hybridMultilevel"/>
    <w:tmpl w:val="5D2CBA36"/>
    <w:lvl w:ilvl="0" w:tplc="24542CE8">
      <w:start w:val="2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rY0MjW2tLAwMjVT0lEKTi0uzszPAykwrAUADhU+HywAAAA="/>
  </w:docVars>
  <w:rsids>
    <w:rsidRoot w:val="00B1498E"/>
    <w:rsid w:val="00064822"/>
    <w:rsid w:val="0008621F"/>
    <w:rsid w:val="000941A4"/>
    <w:rsid w:val="00132BB7"/>
    <w:rsid w:val="001F3541"/>
    <w:rsid w:val="00274047"/>
    <w:rsid w:val="002F3E9A"/>
    <w:rsid w:val="00392195"/>
    <w:rsid w:val="003B2F1D"/>
    <w:rsid w:val="004077A3"/>
    <w:rsid w:val="00421B86"/>
    <w:rsid w:val="00430E37"/>
    <w:rsid w:val="00437935"/>
    <w:rsid w:val="00473F06"/>
    <w:rsid w:val="005154E7"/>
    <w:rsid w:val="00591EFE"/>
    <w:rsid w:val="005A3FDE"/>
    <w:rsid w:val="005B74EC"/>
    <w:rsid w:val="00606C0A"/>
    <w:rsid w:val="00621610"/>
    <w:rsid w:val="006357BF"/>
    <w:rsid w:val="00645564"/>
    <w:rsid w:val="00650B05"/>
    <w:rsid w:val="00701682"/>
    <w:rsid w:val="007B2F37"/>
    <w:rsid w:val="00841D2C"/>
    <w:rsid w:val="00897921"/>
    <w:rsid w:val="008F41A6"/>
    <w:rsid w:val="00927259"/>
    <w:rsid w:val="00987D89"/>
    <w:rsid w:val="00A71C8B"/>
    <w:rsid w:val="00AD00C3"/>
    <w:rsid w:val="00AD548A"/>
    <w:rsid w:val="00B1498E"/>
    <w:rsid w:val="00BD7BC2"/>
    <w:rsid w:val="00C51C34"/>
    <w:rsid w:val="00CB7FAF"/>
    <w:rsid w:val="00CF20C0"/>
    <w:rsid w:val="00D21EBC"/>
    <w:rsid w:val="00D54078"/>
    <w:rsid w:val="00E45AAB"/>
    <w:rsid w:val="00E84C3E"/>
    <w:rsid w:val="00EB52EB"/>
    <w:rsid w:val="00F2225F"/>
    <w:rsid w:val="00F445B4"/>
    <w:rsid w:val="00F71F36"/>
    <w:rsid w:val="00F72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D508C"/>
  <w15:chartTrackingRefBased/>
  <w15:docId w15:val="{0808FB18-1EAD-4B0C-AC0A-0D4772844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B0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B149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149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149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1498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B1498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character" w:customStyle="1" w:styleId="Balk3Char">
    <w:name w:val="Başlık 3 Char"/>
    <w:basedOn w:val="VarsaylanParagrafYazTipi"/>
    <w:link w:val="Balk3"/>
    <w:uiPriority w:val="9"/>
    <w:rsid w:val="00B1498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B149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1498E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B1498E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B1498E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B1498E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B1498E"/>
    <w:rPr>
      <w:color w:val="0563C1" w:themeColor="hyperlink"/>
      <w:u w:val="single"/>
    </w:rPr>
  </w:style>
  <w:style w:type="paragraph" w:styleId="T3">
    <w:name w:val="toc 3"/>
    <w:basedOn w:val="Normal"/>
    <w:next w:val="Normal"/>
    <w:autoRedefine/>
    <w:uiPriority w:val="39"/>
    <w:unhideWhenUsed/>
    <w:rsid w:val="00B1498E"/>
    <w:pPr>
      <w:spacing w:after="100"/>
      <w:ind w:left="440"/>
    </w:pPr>
  </w:style>
  <w:style w:type="table" w:styleId="TabloKlavuzu">
    <w:name w:val="Table Grid"/>
    <w:basedOn w:val="NormalTablo"/>
    <w:uiPriority w:val="59"/>
    <w:rsid w:val="00B14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21B86"/>
    <w:pPr>
      <w:ind w:left="720"/>
      <w:contextualSpacing/>
    </w:pPr>
    <w:rPr>
      <w:rFonts w:eastAsiaTheme="minorEastAsia"/>
      <w:lang w:val="tr-TR" w:eastAsia="tr-TR" w:bidi="ar-SA"/>
    </w:rPr>
  </w:style>
  <w:style w:type="table" w:customStyle="1" w:styleId="TabloKlavuzu1">
    <w:name w:val="Tablo Kılavuzu1"/>
    <w:basedOn w:val="NormalTablo"/>
    <w:next w:val="TabloKlavuzu"/>
    <w:uiPriority w:val="59"/>
    <w:rsid w:val="006357BF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CB7F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 w:bidi="ar-SA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CB7FAF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25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400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6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03567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918014">
          <w:marLeft w:val="36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7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31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7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5</Pages>
  <Words>2384</Words>
  <Characters>13594</Characters>
  <Application>Microsoft Office Word</Application>
  <DocSecurity>0</DocSecurity>
  <Lines>113</Lines>
  <Paragraphs>3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Gurbuz</dc:creator>
  <cp:keywords/>
  <dc:description/>
  <cp:lastModifiedBy>Ahmet Hakan Demirel</cp:lastModifiedBy>
  <cp:revision>15</cp:revision>
  <cp:lastPrinted>2021-01-31T08:50:00Z</cp:lastPrinted>
  <dcterms:created xsi:type="dcterms:W3CDTF">2021-02-02T13:26:00Z</dcterms:created>
  <dcterms:modified xsi:type="dcterms:W3CDTF">2021-02-16T14:25:00Z</dcterms:modified>
</cp:coreProperties>
</file>